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9A258" w14:textId="77777777" w:rsidR="00DA004C" w:rsidRDefault="00DA004C">
      <w:pPr>
        <w:tabs>
          <w:tab w:val="left" w:pos="3600"/>
        </w:tabs>
        <w:ind w:firstLine="3960"/>
        <w:jc w:val="both"/>
        <w:rPr>
          <w:rFonts w:ascii="Arial" w:hAnsi="Arial" w:cs="Arial"/>
        </w:rPr>
      </w:pPr>
    </w:p>
    <w:p w14:paraId="689B5A7F" w14:textId="77777777" w:rsidR="00422C21" w:rsidRPr="00527C79" w:rsidRDefault="00422C21" w:rsidP="00422C21">
      <w:pPr>
        <w:tabs>
          <w:tab w:val="left" w:pos="3600"/>
        </w:tabs>
        <w:jc w:val="center"/>
        <w:rPr>
          <w:rFonts w:ascii="Arial" w:hAnsi="Arial" w:cs="Arial"/>
        </w:rPr>
      </w:pPr>
      <w:r w:rsidRPr="00527C79">
        <w:rPr>
          <w:rFonts w:ascii="Arial" w:hAnsi="Arial" w:cs="Arial"/>
          <w:highlight w:val="yellow"/>
        </w:rPr>
        <w:t>(Insert Logo)</w:t>
      </w:r>
      <w:r w:rsidRPr="00527C79">
        <w:rPr>
          <w:rFonts w:ascii="Arial" w:hAnsi="Arial" w:cs="Arial"/>
        </w:rPr>
        <w:t> </w:t>
      </w:r>
    </w:p>
    <w:p w14:paraId="2AEBAEF4" w14:textId="77777777" w:rsidR="00422C21" w:rsidRPr="00527C79" w:rsidRDefault="00422C21" w:rsidP="00422C21">
      <w:pPr>
        <w:tabs>
          <w:tab w:val="left" w:pos="3600"/>
        </w:tabs>
        <w:jc w:val="center"/>
        <w:rPr>
          <w:rFonts w:ascii="Arial" w:hAnsi="Arial" w:cs="Arial"/>
        </w:rPr>
      </w:pPr>
      <w:r w:rsidRPr="00527C79">
        <w:rPr>
          <w:rFonts w:ascii="Arial" w:hAnsi="Arial" w:cs="Arial"/>
        </w:rPr>
        <w:t> </w:t>
      </w:r>
    </w:p>
    <w:p w14:paraId="2EA380F0" w14:textId="77777777" w:rsidR="00422C21" w:rsidRPr="00527C79" w:rsidRDefault="00422C21" w:rsidP="00422C21">
      <w:pPr>
        <w:tabs>
          <w:tab w:val="left" w:pos="3600"/>
        </w:tabs>
        <w:jc w:val="center"/>
        <w:rPr>
          <w:rFonts w:ascii="Arial" w:hAnsi="Arial" w:cs="Arial"/>
        </w:rPr>
      </w:pPr>
      <w:r w:rsidRPr="00527C79">
        <w:rPr>
          <w:rFonts w:ascii="Arial" w:hAnsi="Arial" w:cs="Arial"/>
        </w:rPr>
        <w:t> </w:t>
      </w:r>
    </w:p>
    <w:p w14:paraId="519636CD" w14:textId="77777777" w:rsidR="00422C21" w:rsidRPr="00527C79" w:rsidRDefault="00422C21" w:rsidP="00422C21">
      <w:pPr>
        <w:tabs>
          <w:tab w:val="left" w:pos="3600"/>
        </w:tabs>
        <w:jc w:val="center"/>
        <w:rPr>
          <w:rFonts w:ascii="Arial" w:hAnsi="Arial" w:cs="Arial"/>
        </w:rPr>
      </w:pPr>
      <w:r w:rsidRPr="00527C79">
        <w:rPr>
          <w:rFonts w:ascii="Arial" w:hAnsi="Arial" w:cs="Arial"/>
          <w:highlight w:val="yellow"/>
        </w:rPr>
        <w:t>(Insert Date)</w:t>
      </w:r>
      <w:r w:rsidRPr="00527C79">
        <w:rPr>
          <w:rFonts w:ascii="Arial" w:hAnsi="Arial" w:cs="Arial"/>
        </w:rPr>
        <w:t> </w:t>
      </w:r>
    </w:p>
    <w:p w14:paraId="2C96323A" w14:textId="77777777" w:rsidR="006C06FB" w:rsidRPr="006C06FB" w:rsidRDefault="006C06FB" w:rsidP="006C06FB">
      <w:pPr>
        <w:tabs>
          <w:tab w:val="left" w:pos="720"/>
        </w:tabs>
        <w:jc w:val="both"/>
        <w:rPr>
          <w:rFonts w:ascii="Arial" w:hAnsi="Arial" w:cs="Arial"/>
        </w:rPr>
      </w:pPr>
      <w:r w:rsidRPr="006C06FB">
        <w:rPr>
          <w:rFonts w:ascii="Arial" w:hAnsi="Arial" w:cs="Arial"/>
        </w:rPr>
        <w:t xml:space="preserve"> </w:t>
      </w:r>
    </w:p>
    <w:p w14:paraId="1911A0FB" w14:textId="77777777" w:rsidR="006C06FB" w:rsidRPr="006C06FB" w:rsidRDefault="006C06FB" w:rsidP="006C06FB">
      <w:pPr>
        <w:tabs>
          <w:tab w:val="left" w:pos="720"/>
        </w:tabs>
        <w:jc w:val="both"/>
        <w:rPr>
          <w:rFonts w:ascii="Arial" w:hAnsi="Arial" w:cs="Arial"/>
        </w:rPr>
      </w:pPr>
    </w:p>
    <w:p w14:paraId="4B421A91" w14:textId="77777777" w:rsidR="00E34714" w:rsidRPr="00E34714" w:rsidRDefault="00E34714" w:rsidP="00E34714">
      <w:pPr>
        <w:tabs>
          <w:tab w:val="left" w:pos="720"/>
        </w:tabs>
        <w:jc w:val="both"/>
        <w:rPr>
          <w:rFonts w:ascii="Arial" w:hAnsi="Arial" w:cs="Arial"/>
        </w:rPr>
      </w:pPr>
      <w:r w:rsidRPr="00E34714">
        <w:rPr>
          <w:rFonts w:ascii="Arial" w:hAnsi="Arial" w:cs="Arial"/>
        </w:rPr>
        <w:t>The Honorable Mia Bonta</w:t>
      </w:r>
    </w:p>
    <w:p w14:paraId="420212BA" w14:textId="77777777" w:rsidR="00E34714" w:rsidRPr="00E34714" w:rsidRDefault="00E34714" w:rsidP="00E34714">
      <w:pPr>
        <w:tabs>
          <w:tab w:val="left" w:pos="720"/>
        </w:tabs>
        <w:jc w:val="both"/>
        <w:rPr>
          <w:rFonts w:ascii="Arial" w:hAnsi="Arial" w:cs="Arial"/>
        </w:rPr>
      </w:pPr>
      <w:r w:rsidRPr="00E34714">
        <w:rPr>
          <w:rFonts w:ascii="Arial" w:hAnsi="Arial" w:cs="Arial"/>
        </w:rPr>
        <w:t xml:space="preserve">Chair, Assembly Health Committee </w:t>
      </w:r>
    </w:p>
    <w:p w14:paraId="6495528B" w14:textId="77777777" w:rsidR="00E34714" w:rsidRPr="00E34714" w:rsidRDefault="00E34714" w:rsidP="00E34714">
      <w:pPr>
        <w:tabs>
          <w:tab w:val="left" w:pos="720"/>
        </w:tabs>
        <w:jc w:val="both"/>
        <w:rPr>
          <w:rFonts w:ascii="Arial" w:hAnsi="Arial" w:cs="Arial"/>
        </w:rPr>
      </w:pPr>
      <w:r w:rsidRPr="00E34714">
        <w:rPr>
          <w:rFonts w:ascii="Arial" w:hAnsi="Arial" w:cs="Arial"/>
        </w:rPr>
        <w:t>1021 O Street, Suite 5130</w:t>
      </w:r>
    </w:p>
    <w:p w14:paraId="4F8C8AB1" w14:textId="77777777" w:rsidR="00E34714" w:rsidRPr="00E34714" w:rsidRDefault="00E34714" w:rsidP="00E34714">
      <w:pPr>
        <w:tabs>
          <w:tab w:val="left" w:pos="720"/>
        </w:tabs>
        <w:jc w:val="both"/>
        <w:rPr>
          <w:rFonts w:ascii="Arial" w:hAnsi="Arial" w:cs="Arial"/>
        </w:rPr>
      </w:pPr>
      <w:r w:rsidRPr="00E34714">
        <w:rPr>
          <w:rFonts w:ascii="Arial" w:hAnsi="Arial" w:cs="Arial"/>
        </w:rPr>
        <w:t>Sacramento, CA  95814</w:t>
      </w:r>
    </w:p>
    <w:p w14:paraId="78B80798" w14:textId="77777777" w:rsidR="006C06FB" w:rsidRPr="000671DB" w:rsidRDefault="006C06FB" w:rsidP="006C06FB">
      <w:pPr>
        <w:tabs>
          <w:tab w:val="left" w:pos="720"/>
        </w:tabs>
        <w:jc w:val="both"/>
        <w:rPr>
          <w:rFonts w:ascii="Arial" w:hAnsi="Arial" w:cs="Arial"/>
          <w:highlight w:val="yellow"/>
        </w:rPr>
      </w:pPr>
    </w:p>
    <w:p w14:paraId="28F01984" w14:textId="0C11C6EC" w:rsidR="00CD6F16" w:rsidRPr="00CD6F16" w:rsidRDefault="00CD6F16" w:rsidP="00CD6F16">
      <w:pPr>
        <w:tabs>
          <w:tab w:val="left" w:pos="720"/>
        </w:tabs>
        <w:jc w:val="both"/>
        <w:rPr>
          <w:rFonts w:ascii="Arial" w:hAnsi="Arial" w:cs="Arial"/>
          <w:b/>
          <w:bCs/>
        </w:rPr>
      </w:pPr>
      <w:r w:rsidRPr="00CD6F16">
        <w:rPr>
          <w:rFonts w:ascii="Arial" w:hAnsi="Arial" w:cs="Arial"/>
          <w:b/>
          <w:bCs/>
        </w:rPr>
        <w:t>RE:</w:t>
      </w:r>
      <w:r w:rsidRPr="00CD6F16">
        <w:rPr>
          <w:rFonts w:ascii="Arial" w:hAnsi="Arial" w:cs="Arial"/>
          <w:b/>
          <w:bCs/>
        </w:rPr>
        <w:tab/>
        <w:t xml:space="preserve">Assembly Bill 1811 (Rogers) - </w:t>
      </w:r>
      <w:r>
        <w:rPr>
          <w:rFonts w:ascii="Arial" w:hAnsi="Arial" w:cs="Arial"/>
          <w:b/>
          <w:bCs/>
        </w:rPr>
        <w:t>SUPPORT</w:t>
      </w:r>
      <w:r w:rsidRPr="00CD6F16">
        <w:rPr>
          <w:rFonts w:ascii="Arial" w:hAnsi="Arial" w:cs="Arial"/>
          <w:b/>
          <w:bCs/>
        </w:rPr>
        <w:t xml:space="preserve"> </w:t>
      </w:r>
    </w:p>
    <w:p w14:paraId="1E0FAFD4" w14:textId="77777777" w:rsidR="00CD6F16" w:rsidRPr="00CD6F16" w:rsidRDefault="00CD6F16" w:rsidP="00CD6F16">
      <w:pPr>
        <w:tabs>
          <w:tab w:val="left" w:pos="720"/>
        </w:tabs>
        <w:jc w:val="both"/>
        <w:rPr>
          <w:rFonts w:ascii="Arial" w:hAnsi="Arial" w:cs="Arial"/>
          <w:b/>
          <w:bCs/>
        </w:rPr>
      </w:pPr>
      <w:r w:rsidRPr="00CD6F16">
        <w:rPr>
          <w:rFonts w:ascii="Arial" w:hAnsi="Arial" w:cs="Arial"/>
          <w:b/>
          <w:bCs/>
        </w:rPr>
        <w:tab/>
        <w:t>As Amended March 19, 2026</w:t>
      </w:r>
    </w:p>
    <w:p w14:paraId="6E4F3C9B" w14:textId="77777777" w:rsidR="006C06FB" w:rsidRPr="0020007B" w:rsidRDefault="006C06FB" w:rsidP="006C06FB">
      <w:pPr>
        <w:tabs>
          <w:tab w:val="left" w:pos="720"/>
        </w:tabs>
        <w:jc w:val="both"/>
        <w:rPr>
          <w:rFonts w:ascii="Arial" w:hAnsi="Arial" w:cs="Arial"/>
          <w:b/>
          <w:bCs/>
        </w:rPr>
      </w:pPr>
      <w:r w:rsidRPr="0020007B">
        <w:rPr>
          <w:rFonts w:ascii="Arial" w:hAnsi="Arial" w:cs="Arial"/>
          <w:b/>
          <w:bCs/>
        </w:rPr>
        <w:tab/>
      </w:r>
    </w:p>
    <w:p w14:paraId="019572F0" w14:textId="77777777" w:rsidR="00BC4025" w:rsidRPr="007C5919" w:rsidRDefault="00BC4025" w:rsidP="00BC4025">
      <w:pPr>
        <w:tabs>
          <w:tab w:val="left" w:pos="720"/>
        </w:tabs>
        <w:jc w:val="both"/>
        <w:rPr>
          <w:rFonts w:ascii="Arial" w:hAnsi="Arial" w:cs="Arial"/>
        </w:rPr>
      </w:pPr>
      <w:r w:rsidRPr="007C5919">
        <w:rPr>
          <w:rFonts w:ascii="Arial" w:hAnsi="Arial" w:cs="Arial"/>
        </w:rPr>
        <w:t xml:space="preserve">Dear </w:t>
      </w:r>
      <w:r>
        <w:rPr>
          <w:rFonts w:ascii="Arial" w:hAnsi="Arial" w:cs="Arial"/>
        </w:rPr>
        <w:t>Chair Bonta</w:t>
      </w:r>
      <w:r w:rsidRPr="007C5919">
        <w:rPr>
          <w:rFonts w:ascii="Arial" w:hAnsi="Arial" w:cs="Arial"/>
        </w:rPr>
        <w:t xml:space="preserve">: </w:t>
      </w:r>
    </w:p>
    <w:p w14:paraId="34E97E0C" w14:textId="77777777" w:rsidR="006C06FB" w:rsidRPr="007C5919" w:rsidRDefault="006C06FB" w:rsidP="006C06FB">
      <w:pPr>
        <w:tabs>
          <w:tab w:val="left" w:pos="720"/>
        </w:tabs>
        <w:jc w:val="both"/>
        <w:rPr>
          <w:rFonts w:ascii="Arial" w:hAnsi="Arial" w:cs="Arial"/>
        </w:rPr>
      </w:pPr>
    </w:p>
    <w:p w14:paraId="504CD0B8" w14:textId="6F536C0D" w:rsidR="00D96BDB" w:rsidRDefault="00D02749" w:rsidP="00D96BDB">
      <w:pPr>
        <w:tabs>
          <w:tab w:val="left" w:pos="720"/>
        </w:tabs>
        <w:jc w:val="both"/>
        <w:rPr>
          <w:rFonts w:ascii="Arial" w:hAnsi="Arial" w:cs="Arial"/>
        </w:rPr>
      </w:pPr>
      <w:r>
        <w:rPr>
          <w:rFonts w:ascii="Arial" w:hAnsi="Arial" w:cs="Arial"/>
        </w:rPr>
        <w:tab/>
      </w:r>
      <w:r w:rsidR="00D96BDB" w:rsidRPr="00D96BDB">
        <w:rPr>
          <w:rFonts w:ascii="Arial" w:hAnsi="Arial" w:cs="Arial"/>
        </w:rPr>
        <w:t xml:space="preserve">On behalf of </w:t>
      </w:r>
      <w:r w:rsidR="00F17DD7" w:rsidRPr="000C1A29">
        <w:rPr>
          <w:rFonts w:ascii="Arial" w:hAnsi="Arial" w:cs="Arial"/>
        </w:rPr>
        <w:t xml:space="preserve"> </w:t>
      </w:r>
      <w:r w:rsidR="00F17DD7" w:rsidRPr="00527C79">
        <w:rPr>
          <w:rFonts w:ascii="Arial" w:hAnsi="Arial" w:cs="Arial"/>
          <w:highlight w:val="yellow"/>
        </w:rPr>
        <w:t>(Insert County/Organization)</w:t>
      </w:r>
      <w:r w:rsidR="00F03741">
        <w:rPr>
          <w:rFonts w:ascii="Arial" w:hAnsi="Arial" w:cs="Arial"/>
        </w:rPr>
        <w:t xml:space="preserve">, </w:t>
      </w:r>
      <w:r w:rsidR="00D96BDB" w:rsidRPr="00D96BDB">
        <w:rPr>
          <w:rFonts w:ascii="Arial" w:hAnsi="Arial" w:cs="Arial"/>
        </w:rPr>
        <w:t xml:space="preserve">we are pleased to </w:t>
      </w:r>
      <w:r w:rsidR="00DF3E3F">
        <w:rPr>
          <w:rFonts w:ascii="Arial" w:hAnsi="Arial" w:cs="Arial"/>
        </w:rPr>
        <w:t>support</w:t>
      </w:r>
      <w:r w:rsidR="00D96BDB" w:rsidRPr="00D96BDB">
        <w:rPr>
          <w:rFonts w:ascii="Arial" w:hAnsi="Arial" w:cs="Arial"/>
        </w:rPr>
        <w:t xml:space="preserve"> Assembly Bill 1811</w:t>
      </w:r>
      <w:r w:rsidR="00D228FE">
        <w:rPr>
          <w:rFonts w:ascii="Arial" w:hAnsi="Arial" w:cs="Arial"/>
        </w:rPr>
        <w:t xml:space="preserve"> (Rogers)</w:t>
      </w:r>
      <w:r w:rsidR="00D96BDB" w:rsidRPr="00D96BDB">
        <w:rPr>
          <w:rFonts w:ascii="Arial" w:hAnsi="Arial" w:cs="Arial"/>
        </w:rPr>
        <w:t>, which supports rural, medically underserved, and low-income communities by preserving Health Professional Shortage Area (HPSA) designations.</w:t>
      </w:r>
    </w:p>
    <w:p w14:paraId="4AA10CAA" w14:textId="77777777" w:rsidR="00D96BDB" w:rsidRPr="00D96BDB" w:rsidRDefault="00D96BDB" w:rsidP="00D96BDB">
      <w:pPr>
        <w:tabs>
          <w:tab w:val="left" w:pos="720"/>
        </w:tabs>
        <w:jc w:val="both"/>
        <w:rPr>
          <w:rFonts w:ascii="Arial" w:hAnsi="Arial" w:cs="Arial"/>
        </w:rPr>
      </w:pPr>
    </w:p>
    <w:p w14:paraId="2DEFFF02" w14:textId="58C519BC" w:rsidR="00D96BDB" w:rsidRDefault="00D96BDB" w:rsidP="00D96BDB">
      <w:pPr>
        <w:tabs>
          <w:tab w:val="left" w:pos="720"/>
        </w:tabs>
        <w:jc w:val="both"/>
        <w:rPr>
          <w:rFonts w:ascii="Arial" w:hAnsi="Arial" w:cs="Arial"/>
        </w:rPr>
      </w:pPr>
      <w:r>
        <w:rPr>
          <w:rFonts w:ascii="Arial" w:hAnsi="Arial" w:cs="Arial"/>
        </w:rPr>
        <w:tab/>
      </w:r>
      <w:r w:rsidRPr="00D96BDB">
        <w:rPr>
          <w:rFonts w:ascii="Arial" w:hAnsi="Arial" w:cs="Arial"/>
        </w:rPr>
        <w:t>HPSA designations, determined by the federal Health Resources and Services Administration</w:t>
      </w:r>
      <w:r w:rsidR="000531D5">
        <w:rPr>
          <w:rFonts w:ascii="Arial" w:hAnsi="Arial" w:cs="Arial"/>
        </w:rPr>
        <w:t xml:space="preserve"> (HRSA)</w:t>
      </w:r>
      <w:r w:rsidRPr="00D96BDB">
        <w:rPr>
          <w:rFonts w:ascii="Arial" w:hAnsi="Arial" w:cs="Arial"/>
        </w:rPr>
        <w:t>, identify areas and populations with critical workforce shortages and enable access to key recruitment and retention tools, including loan repayment programs, scope-of-practice flexibilities, and enhanced Medicare and Medicaid reimbursements. Although HPSA determinations are made at the federal level, many state-administered workforce programs rely on these designations for prioritization.</w:t>
      </w:r>
    </w:p>
    <w:p w14:paraId="6BC1EA57" w14:textId="77777777" w:rsidR="00D96BDB" w:rsidRPr="00D96BDB" w:rsidRDefault="00D96BDB" w:rsidP="00D96BDB">
      <w:pPr>
        <w:tabs>
          <w:tab w:val="left" w:pos="720"/>
        </w:tabs>
        <w:jc w:val="both"/>
        <w:rPr>
          <w:rFonts w:ascii="Arial" w:hAnsi="Arial" w:cs="Arial"/>
        </w:rPr>
      </w:pPr>
    </w:p>
    <w:p w14:paraId="6B16B33C" w14:textId="60B7ADFC" w:rsidR="00D96BDB" w:rsidRDefault="00D96BDB" w:rsidP="00D96BDB">
      <w:pPr>
        <w:tabs>
          <w:tab w:val="left" w:pos="720"/>
        </w:tabs>
        <w:jc w:val="both"/>
        <w:rPr>
          <w:rFonts w:ascii="Arial" w:hAnsi="Arial" w:cs="Arial"/>
        </w:rPr>
      </w:pPr>
      <w:r>
        <w:rPr>
          <w:rFonts w:ascii="Arial" w:hAnsi="Arial" w:cs="Arial"/>
        </w:rPr>
        <w:tab/>
      </w:r>
      <w:r w:rsidRPr="00D96BDB">
        <w:rPr>
          <w:rFonts w:ascii="Arial" w:hAnsi="Arial" w:cs="Arial"/>
        </w:rPr>
        <w:t xml:space="preserve">In 2026, 285 of approximately 5,000 California HPSA designations are proposed for withdrawal, despite continued workforce shortages in those areas. Assembly Bill 1811 would preserve HPSA designations held as of January 1, 2025, through January 1, 2035, for purposes of state benefits, incentives, and resource prioritization, and would authorize the Department of Health Care Access and Information to </w:t>
      </w:r>
      <w:r w:rsidR="00AD73E4">
        <w:rPr>
          <w:rFonts w:ascii="Arial" w:hAnsi="Arial" w:cs="Arial"/>
        </w:rPr>
        <w:t>authorize</w:t>
      </w:r>
      <w:r w:rsidRPr="00D96BDB">
        <w:rPr>
          <w:rFonts w:ascii="Arial" w:hAnsi="Arial" w:cs="Arial"/>
        </w:rPr>
        <w:t xml:space="preserve"> new HPSAs.</w:t>
      </w:r>
      <w:r w:rsidR="008F47EA">
        <w:rPr>
          <w:rFonts w:ascii="Arial" w:hAnsi="Arial" w:cs="Arial"/>
        </w:rPr>
        <w:t xml:space="preserve"> Without state action, the loss of these designations will </w:t>
      </w:r>
      <w:r w:rsidR="00627129">
        <w:rPr>
          <w:rFonts w:ascii="Arial" w:hAnsi="Arial" w:cs="Arial"/>
        </w:rPr>
        <w:t xml:space="preserve">jeopardize access to critical programs </w:t>
      </w:r>
      <w:r w:rsidR="00466878">
        <w:rPr>
          <w:rFonts w:ascii="Arial" w:hAnsi="Arial" w:cs="Arial"/>
        </w:rPr>
        <w:t xml:space="preserve">for healthcare providers in underserved areas. </w:t>
      </w:r>
    </w:p>
    <w:p w14:paraId="2EFDBECE" w14:textId="77777777" w:rsidR="00D96BDB" w:rsidRPr="00D96BDB" w:rsidRDefault="00D96BDB" w:rsidP="00D96BDB">
      <w:pPr>
        <w:tabs>
          <w:tab w:val="left" w:pos="720"/>
        </w:tabs>
        <w:jc w:val="both"/>
        <w:rPr>
          <w:rFonts w:ascii="Arial" w:hAnsi="Arial" w:cs="Arial"/>
        </w:rPr>
      </w:pPr>
    </w:p>
    <w:p w14:paraId="288E1E86" w14:textId="4A748ED7" w:rsidR="00D96BDB" w:rsidRDefault="00232B3C" w:rsidP="00F410E1">
      <w:pPr>
        <w:tabs>
          <w:tab w:val="left" w:pos="720"/>
        </w:tabs>
        <w:jc w:val="both"/>
        <w:rPr>
          <w:rFonts w:ascii="Arial" w:hAnsi="Arial" w:cs="Arial"/>
        </w:rPr>
      </w:pPr>
      <w:r>
        <w:rPr>
          <w:rFonts w:ascii="Arial" w:hAnsi="Arial" w:cs="Arial"/>
        </w:rPr>
        <w:tab/>
      </w:r>
      <w:r w:rsidR="00D96BDB" w:rsidRPr="00D96BDB">
        <w:rPr>
          <w:rFonts w:ascii="Arial" w:hAnsi="Arial" w:cs="Arial"/>
        </w:rPr>
        <w:t xml:space="preserve">Maintaining HPSA designations is essential to the state’s ability to identify and support high-need communities. For these reasons, </w:t>
      </w:r>
      <w:r w:rsidR="00DF3E3F">
        <w:rPr>
          <w:rFonts w:ascii="Arial" w:hAnsi="Arial" w:cs="Arial"/>
        </w:rPr>
        <w:t>we</w:t>
      </w:r>
      <w:r w:rsidR="00D96BDB" w:rsidRPr="00D96BDB">
        <w:rPr>
          <w:rFonts w:ascii="Arial" w:hAnsi="Arial" w:cs="Arial"/>
        </w:rPr>
        <w:t xml:space="preserve"> are pleased to </w:t>
      </w:r>
      <w:r w:rsidR="00DF3E3F">
        <w:rPr>
          <w:rFonts w:ascii="Arial" w:hAnsi="Arial" w:cs="Arial"/>
        </w:rPr>
        <w:t>support</w:t>
      </w:r>
      <w:r w:rsidR="00D96BDB" w:rsidRPr="00D96BDB">
        <w:rPr>
          <w:rFonts w:ascii="Arial" w:hAnsi="Arial" w:cs="Arial"/>
        </w:rPr>
        <w:t xml:space="preserve"> Assembly Bill 1811 and appreciate your leadership on this issue.</w:t>
      </w:r>
      <w:r w:rsidR="00173B2C">
        <w:rPr>
          <w:rFonts w:ascii="Arial" w:hAnsi="Arial" w:cs="Arial"/>
        </w:rPr>
        <w:t xml:space="preserve"> </w:t>
      </w:r>
      <w:r w:rsidR="00173B2C" w:rsidRPr="004F2059">
        <w:rPr>
          <w:rFonts w:ascii="Arial" w:hAnsi="Arial" w:cs="Arial"/>
        </w:rPr>
        <w:t xml:space="preserve">If you should have any questions, please do not hesitate to contact </w:t>
      </w:r>
      <w:r w:rsidR="0059729D">
        <w:rPr>
          <w:rFonts w:ascii="Arial" w:hAnsi="Arial" w:cs="Arial"/>
        </w:rPr>
        <w:t>me</w:t>
      </w:r>
      <w:r w:rsidR="00173B2C">
        <w:rPr>
          <w:rFonts w:ascii="Arial" w:hAnsi="Arial" w:cs="Arial"/>
        </w:rPr>
        <w:t>.</w:t>
      </w:r>
    </w:p>
    <w:p w14:paraId="5A90B606" w14:textId="77777777" w:rsidR="0020007B" w:rsidRDefault="0020007B" w:rsidP="0020007B">
      <w:pPr>
        <w:tabs>
          <w:tab w:val="left" w:pos="720"/>
        </w:tabs>
        <w:jc w:val="both"/>
        <w:rPr>
          <w:rFonts w:ascii="Arial" w:hAnsi="Arial" w:cs="Arial"/>
        </w:rPr>
      </w:pPr>
      <w:r>
        <w:rPr>
          <w:rFonts w:ascii="Arial" w:hAnsi="Arial" w:cs="Arial"/>
        </w:rPr>
        <w:tab/>
      </w:r>
    </w:p>
    <w:p w14:paraId="7E8A1DD3" w14:textId="6A79ABC0" w:rsidR="008614C8" w:rsidRDefault="0020007B" w:rsidP="00F03741">
      <w:pPr>
        <w:tabs>
          <w:tab w:val="left" w:pos="900"/>
        </w:tabs>
        <w:ind w:firstLine="3960"/>
        <w:jc w:val="both"/>
        <w:rPr>
          <w:rFonts w:ascii="Arial" w:hAnsi="Arial" w:cs="Arial"/>
          <w:color w:val="000000" w:themeColor="text1"/>
        </w:rPr>
      </w:pPr>
      <w:r w:rsidRPr="00EC4131">
        <w:rPr>
          <w:rFonts w:ascii="Arial" w:hAnsi="Arial" w:cs="Arial"/>
          <w:color w:val="000000" w:themeColor="text1"/>
        </w:rPr>
        <w:t xml:space="preserve">Sincerely, </w:t>
      </w:r>
    </w:p>
    <w:p w14:paraId="04553559" w14:textId="77777777" w:rsidR="00D666F6" w:rsidRDefault="00D666F6" w:rsidP="008614C8">
      <w:pPr>
        <w:tabs>
          <w:tab w:val="left" w:pos="900"/>
        </w:tabs>
        <w:ind w:left="5760" w:hanging="5760"/>
        <w:jc w:val="both"/>
        <w:rPr>
          <w:rFonts w:ascii="Arial" w:hAnsi="Arial" w:cs="Arial"/>
          <w:color w:val="000000" w:themeColor="text1"/>
        </w:rPr>
      </w:pPr>
    </w:p>
    <w:p w14:paraId="720ACD19" w14:textId="77777777" w:rsidR="00D228FE" w:rsidRPr="00527C79" w:rsidRDefault="00D228FE" w:rsidP="00D228FE">
      <w:pPr>
        <w:tabs>
          <w:tab w:val="left" w:pos="900"/>
        </w:tabs>
        <w:ind w:left="3600"/>
        <w:rPr>
          <w:rFonts w:ascii="Arial" w:hAnsi="Arial" w:cs="Arial"/>
          <w:color w:val="000000" w:themeColor="text1"/>
        </w:rPr>
      </w:pPr>
      <w:r w:rsidRPr="00527C79">
        <w:rPr>
          <w:rFonts w:ascii="Arial" w:hAnsi="Arial" w:cs="Arial"/>
          <w:color w:val="000000" w:themeColor="text1"/>
          <w:highlight w:val="yellow"/>
        </w:rPr>
        <w:t>(Insert Name)</w:t>
      </w:r>
      <w:r w:rsidRPr="00527C79">
        <w:rPr>
          <w:rFonts w:ascii="Arial" w:hAnsi="Arial" w:cs="Arial"/>
          <w:color w:val="000000" w:themeColor="text1"/>
        </w:rPr>
        <w:t> </w:t>
      </w:r>
    </w:p>
    <w:p w14:paraId="236B3C2F" w14:textId="77777777" w:rsidR="00D228FE" w:rsidRPr="00527C79" w:rsidRDefault="00D228FE" w:rsidP="00D228FE">
      <w:pPr>
        <w:tabs>
          <w:tab w:val="left" w:pos="900"/>
        </w:tabs>
        <w:ind w:left="3600"/>
        <w:rPr>
          <w:rFonts w:ascii="Arial" w:hAnsi="Arial" w:cs="Arial"/>
          <w:color w:val="000000" w:themeColor="text1"/>
        </w:rPr>
      </w:pPr>
      <w:r w:rsidRPr="00527C79">
        <w:rPr>
          <w:rFonts w:ascii="Arial" w:hAnsi="Arial" w:cs="Arial"/>
          <w:color w:val="000000" w:themeColor="text1"/>
          <w:highlight w:val="yellow"/>
        </w:rPr>
        <w:t>(Insert Title)</w:t>
      </w:r>
      <w:r w:rsidRPr="00527C79">
        <w:rPr>
          <w:rFonts w:ascii="Arial" w:hAnsi="Arial" w:cs="Arial"/>
          <w:color w:val="000000" w:themeColor="text1"/>
        </w:rPr>
        <w:t> </w:t>
      </w:r>
    </w:p>
    <w:p w14:paraId="5F1E9302" w14:textId="5E3B4054" w:rsidR="0020007B" w:rsidRPr="00943FB6" w:rsidRDefault="008614C8" w:rsidP="00943FB6">
      <w:pPr>
        <w:tabs>
          <w:tab w:val="left" w:pos="900"/>
        </w:tabs>
        <w:ind w:left="5760" w:hanging="5760"/>
        <w:jc w:val="both"/>
        <w:rPr>
          <w:rFonts w:ascii="Arial" w:hAnsi="Arial" w:cs="Arial"/>
          <w:color w:val="000000" w:themeColor="text1"/>
        </w:rPr>
      </w:pPr>
      <w:r>
        <w:rPr>
          <w:rFonts w:ascii="Arial" w:hAnsi="Arial" w:cs="Arial"/>
          <w:color w:val="000000" w:themeColor="text1"/>
        </w:rPr>
        <w:tab/>
      </w:r>
    </w:p>
    <w:p w14:paraId="1BB8479A" w14:textId="77777777" w:rsidR="00DA192C" w:rsidRDefault="00DA192C" w:rsidP="00DA192C">
      <w:pPr>
        <w:tabs>
          <w:tab w:val="left" w:pos="720"/>
        </w:tabs>
        <w:jc w:val="both"/>
        <w:rPr>
          <w:rFonts w:ascii="Arial" w:hAnsi="Arial" w:cs="Arial"/>
        </w:rPr>
      </w:pPr>
      <w:r>
        <w:rPr>
          <w:rFonts w:ascii="Arial" w:hAnsi="Arial" w:cs="Arial"/>
        </w:rPr>
        <w:lastRenderedPageBreak/>
        <w:t>cc:</w:t>
      </w:r>
      <w:r>
        <w:rPr>
          <w:rFonts w:ascii="Arial" w:hAnsi="Arial" w:cs="Arial"/>
        </w:rPr>
        <w:tab/>
        <w:t>The Honorable Chris Rogers, Member of the California State Assembly</w:t>
      </w:r>
    </w:p>
    <w:p w14:paraId="2969846A" w14:textId="56A00105" w:rsidR="003A6AAE" w:rsidRDefault="00497FC6" w:rsidP="00A449CC">
      <w:pPr>
        <w:tabs>
          <w:tab w:val="left" w:pos="720"/>
        </w:tabs>
        <w:ind w:left="720"/>
        <w:jc w:val="both"/>
        <w:rPr>
          <w:rFonts w:ascii="Arial" w:hAnsi="Arial" w:cs="Arial"/>
        </w:rPr>
      </w:pPr>
      <w:r>
        <w:rPr>
          <w:rFonts w:ascii="Arial" w:hAnsi="Arial" w:cs="Arial"/>
        </w:rPr>
        <w:t xml:space="preserve">Members of the Assembly Health Committee </w:t>
      </w:r>
    </w:p>
    <w:p w14:paraId="0FCBF276" w14:textId="7CE2F84E" w:rsidR="00A449CC" w:rsidRDefault="00EE3182" w:rsidP="00A449CC">
      <w:pPr>
        <w:tabs>
          <w:tab w:val="left" w:pos="720"/>
        </w:tabs>
        <w:ind w:left="720"/>
        <w:jc w:val="both"/>
        <w:rPr>
          <w:rFonts w:ascii="Arial" w:hAnsi="Arial" w:cs="Arial"/>
        </w:rPr>
      </w:pPr>
      <w:r>
        <w:rPr>
          <w:rFonts w:ascii="Arial" w:hAnsi="Arial" w:cs="Arial"/>
        </w:rPr>
        <w:t>Lara Flynn</w:t>
      </w:r>
      <w:r w:rsidR="00A449CC">
        <w:rPr>
          <w:rFonts w:ascii="Arial" w:hAnsi="Arial" w:cs="Arial"/>
        </w:rPr>
        <w:t xml:space="preserve">, </w:t>
      </w:r>
      <w:r>
        <w:rPr>
          <w:rFonts w:ascii="Arial" w:hAnsi="Arial" w:cs="Arial"/>
        </w:rPr>
        <w:t xml:space="preserve">Chief </w:t>
      </w:r>
      <w:r w:rsidR="00A449CC">
        <w:rPr>
          <w:rFonts w:ascii="Arial" w:hAnsi="Arial" w:cs="Arial"/>
        </w:rPr>
        <w:t xml:space="preserve">Consultant, Assembly </w:t>
      </w:r>
      <w:r>
        <w:rPr>
          <w:rFonts w:ascii="Arial" w:hAnsi="Arial" w:cs="Arial"/>
        </w:rPr>
        <w:t>Health</w:t>
      </w:r>
      <w:r w:rsidR="00A449CC">
        <w:rPr>
          <w:rFonts w:ascii="Arial" w:hAnsi="Arial" w:cs="Arial"/>
        </w:rPr>
        <w:t xml:space="preserve"> Committee</w:t>
      </w:r>
    </w:p>
    <w:p w14:paraId="1D7AD02D" w14:textId="27173195" w:rsidR="00A449CC" w:rsidRDefault="003A105E" w:rsidP="00A449CC">
      <w:pPr>
        <w:tabs>
          <w:tab w:val="left" w:pos="720"/>
        </w:tabs>
        <w:ind w:left="720"/>
        <w:jc w:val="both"/>
        <w:rPr>
          <w:rFonts w:ascii="Arial" w:hAnsi="Arial" w:cs="Arial"/>
        </w:rPr>
      </w:pPr>
      <w:r>
        <w:rPr>
          <w:rFonts w:ascii="Arial" w:hAnsi="Arial" w:cs="Arial"/>
        </w:rPr>
        <w:t xml:space="preserve">Justin Boman, </w:t>
      </w:r>
      <w:r w:rsidR="00A449CC">
        <w:rPr>
          <w:rFonts w:ascii="Arial" w:hAnsi="Arial" w:cs="Arial"/>
        </w:rPr>
        <w:t>Consultant, Assembly Republican Caucus</w:t>
      </w:r>
    </w:p>
    <w:p w14:paraId="60E3BE3D" w14:textId="305CC884" w:rsidR="00276F2F" w:rsidRDefault="00276F2F" w:rsidP="00A449CC">
      <w:pPr>
        <w:tabs>
          <w:tab w:val="left" w:pos="720"/>
        </w:tabs>
        <w:ind w:left="720"/>
        <w:jc w:val="both"/>
        <w:rPr>
          <w:rFonts w:ascii="Arial" w:hAnsi="Arial" w:cs="Arial"/>
        </w:rPr>
      </w:pPr>
      <w:r>
        <w:rPr>
          <w:rFonts w:ascii="Arial" w:hAnsi="Arial" w:cs="Arial"/>
        </w:rPr>
        <w:t>Sarah Dukett, RCRC Senior Policy Advocate</w:t>
      </w:r>
    </w:p>
    <w:p w14:paraId="27A55F9E" w14:textId="77777777" w:rsidR="00BC4025" w:rsidRDefault="00BC4025" w:rsidP="00A449CC">
      <w:pPr>
        <w:tabs>
          <w:tab w:val="left" w:pos="720"/>
        </w:tabs>
        <w:ind w:left="720"/>
        <w:jc w:val="both"/>
        <w:rPr>
          <w:rFonts w:ascii="Arial" w:hAnsi="Arial" w:cs="Arial"/>
        </w:rPr>
      </w:pPr>
    </w:p>
    <w:p w14:paraId="7B2C05AB" w14:textId="77777777" w:rsidR="00BC4025" w:rsidRDefault="00BC4025" w:rsidP="00A449CC">
      <w:pPr>
        <w:tabs>
          <w:tab w:val="left" w:pos="720"/>
        </w:tabs>
        <w:ind w:left="720"/>
        <w:jc w:val="both"/>
        <w:rPr>
          <w:rFonts w:ascii="Arial" w:hAnsi="Arial" w:cs="Arial"/>
        </w:rPr>
      </w:pPr>
    </w:p>
    <w:sectPr w:rsidR="00BC4025" w:rsidSect="00B81F7B">
      <w:headerReference w:type="default" r:id="rId11"/>
      <w:footerReference w:type="default" r:id="rId12"/>
      <w:headerReference w:type="first" r:id="rId13"/>
      <w:footerReference w:type="first" r:id="rId14"/>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2AEAE" w14:textId="77777777" w:rsidR="004120FC" w:rsidRDefault="004120FC">
      <w:r>
        <w:separator/>
      </w:r>
    </w:p>
  </w:endnote>
  <w:endnote w:type="continuationSeparator" w:id="0">
    <w:p w14:paraId="7EEA7646" w14:textId="77777777" w:rsidR="004120FC" w:rsidRDefault="004120FC">
      <w:r>
        <w:continuationSeparator/>
      </w:r>
    </w:p>
  </w:endnote>
  <w:endnote w:type="continuationNotice" w:id="1">
    <w:p w14:paraId="3958FD0C" w14:textId="77777777" w:rsidR="004120FC" w:rsidRDefault="00412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3D3DC" w14:textId="718C5264" w:rsidR="00DA004C" w:rsidRDefault="00DA004C">
    <w:pPr>
      <w:pStyle w:val="Footer"/>
      <w:spacing w:before="240"/>
      <w:jc w:val="center"/>
      <w:rPr>
        <w:rFonts w:ascii="Calibri" w:hAnsi="Calibri"/>
        <w:color w:val="4F6228"/>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D1D55" w14:textId="6CE4F727" w:rsidR="00DA004C" w:rsidRPr="00FE1AA0" w:rsidRDefault="00DA004C" w:rsidP="00FE1AA0">
    <w:pPr>
      <w:pStyle w:val="Footer"/>
      <w:spacing w:before="240"/>
      <w:ind w:left="-2160" w:right="-2160"/>
      <w:jc w:val="center"/>
      <w:rPr>
        <w:rFonts w:ascii="Calibri" w:hAnsi="Calibri"/>
        <w:color w:val="4F6228"/>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5A9C8" w14:textId="77777777" w:rsidR="004120FC" w:rsidRDefault="004120FC">
      <w:r>
        <w:separator/>
      </w:r>
    </w:p>
  </w:footnote>
  <w:footnote w:type="continuationSeparator" w:id="0">
    <w:p w14:paraId="385ED8E4" w14:textId="77777777" w:rsidR="004120FC" w:rsidRDefault="004120FC">
      <w:r>
        <w:continuationSeparator/>
      </w:r>
    </w:p>
  </w:footnote>
  <w:footnote w:type="continuationNotice" w:id="1">
    <w:p w14:paraId="65862082" w14:textId="77777777" w:rsidR="004120FC" w:rsidRDefault="004120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92463" w14:textId="5A7A47B5" w:rsidR="00B674AB" w:rsidRDefault="00247F33" w:rsidP="00247F33">
    <w:pPr>
      <w:tabs>
        <w:tab w:val="left" w:pos="3600"/>
      </w:tabs>
      <w:rPr>
        <w:rFonts w:ascii="Arial" w:hAnsi="Arial" w:cs="Arial"/>
      </w:rPr>
    </w:pPr>
    <w:r w:rsidRPr="00A63042">
      <w:rPr>
        <w:rFonts w:ascii="Arial" w:hAnsi="Arial" w:cs="Arial"/>
      </w:rPr>
      <w:t xml:space="preserve">The Honorable </w:t>
    </w:r>
    <w:r w:rsidR="00BC4025">
      <w:rPr>
        <w:rFonts w:ascii="Arial" w:hAnsi="Arial" w:cs="Arial"/>
      </w:rPr>
      <w:t>Mia Bonta</w:t>
    </w:r>
  </w:p>
  <w:p w14:paraId="3B539A66" w14:textId="6D6246F9" w:rsidR="00247F33" w:rsidRDefault="004702C4" w:rsidP="00247F33">
    <w:pPr>
      <w:tabs>
        <w:tab w:val="left" w:pos="3600"/>
      </w:tabs>
      <w:rPr>
        <w:rFonts w:ascii="Arial" w:hAnsi="Arial" w:cs="Arial"/>
      </w:rPr>
    </w:pPr>
    <w:r>
      <w:rPr>
        <w:rFonts w:ascii="Arial" w:hAnsi="Arial" w:cs="Arial"/>
      </w:rPr>
      <w:t>Assembly</w:t>
    </w:r>
    <w:r w:rsidR="00247F33">
      <w:rPr>
        <w:rFonts w:ascii="Arial" w:hAnsi="Arial" w:cs="Arial"/>
      </w:rPr>
      <w:t xml:space="preserve"> Bill </w:t>
    </w:r>
    <w:r>
      <w:rPr>
        <w:rFonts w:ascii="Arial" w:hAnsi="Arial" w:cs="Arial"/>
      </w:rPr>
      <w:t>1</w:t>
    </w:r>
    <w:r w:rsidR="00B674AB">
      <w:rPr>
        <w:rFonts w:ascii="Arial" w:hAnsi="Arial" w:cs="Arial"/>
      </w:rPr>
      <w:t>811</w:t>
    </w:r>
    <w:r w:rsidR="00D02749">
      <w:rPr>
        <w:rFonts w:ascii="Arial" w:hAnsi="Arial" w:cs="Arial"/>
      </w:rPr>
      <w:t xml:space="preserve"> </w:t>
    </w:r>
  </w:p>
  <w:p w14:paraId="1157145F" w14:textId="0BFBA9E7" w:rsidR="00247F33" w:rsidRDefault="0008231E" w:rsidP="00247F33">
    <w:pPr>
      <w:tabs>
        <w:tab w:val="left" w:pos="3600"/>
      </w:tabs>
      <w:rPr>
        <w:rFonts w:ascii="Arial" w:hAnsi="Arial" w:cs="Arial"/>
      </w:rPr>
    </w:pPr>
    <w:r w:rsidRPr="0008231E">
      <w:rPr>
        <w:rFonts w:ascii="Arial" w:hAnsi="Arial" w:cs="Arial"/>
        <w:highlight w:val="yellow"/>
      </w:rPr>
      <w:t>DATE</w:t>
    </w:r>
  </w:p>
  <w:p w14:paraId="53CFE807" w14:textId="7866EF0E" w:rsidR="12D4FC4F" w:rsidRDefault="1336D4DC" w:rsidP="12D4FC4F">
    <w:pPr>
      <w:tabs>
        <w:tab w:val="left" w:pos="3600"/>
      </w:tabs>
      <w:rPr>
        <w:rFonts w:ascii="Arial" w:hAnsi="Arial" w:cs="Arial"/>
      </w:rPr>
    </w:pPr>
    <w:r w:rsidRPr="1336D4DC">
      <w:rPr>
        <w:rFonts w:ascii="Arial" w:hAnsi="Arial" w:cs="Arial"/>
      </w:rPr>
      <w:t xml:space="preserve">Page </w:t>
    </w:r>
    <w:r w:rsidR="00B95F9B" w:rsidRPr="00B95F9B">
      <w:rPr>
        <w:rFonts w:ascii="Arial" w:hAnsi="Arial" w:cs="Arial"/>
      </w:rPr>
      <w:fldChar w:fldCharType="begin"/>
    </w:r>
    <w:r w:rsidR="00B95F9B" w:rsidRPr="00B95F9B">
      <w:rPr>
        <w:rFonts w:ascii="Arial" w:hAnsi="Arial" w:cs="Arial"/>
      </w:rPr>
      <w:instrText xml:space="preserve"> PAGE   \* MERGEFORMAT </w:instrText>
    </w:r>
    <w:r w:rsidR="00B95F9B" w:rsidRPr="00B95F9B">
      <w:rPr>
        <w:rFonts w:ascii="Arial" w:hAnsi="Arial" w:cs="Arial"/>
      </w:rPr>
      <w:fldChar w:fldCharType="separate"/>
    </w:r>
    <w:r w:rsidR="00B95F9B" w:rsidRPr="00B95F9B">
      <w:rPr>
        <w:rFonts w:ascii="Arial" w:hAnsi="Arial" w:cs="Arial"/>
        <w:noProof/>
      </w:rPr>
      <w:t>1</w:t>
    </w:r>
    <w:r w:rsidR="00B95F9B" w:rsidRPr="00B95F9B">
      <w:rPr>
        <w:rFonts w:ascii="Arial" w:hAnsi="Arial" w:cs="Arial"/>
        <w:noProof/>
      </w:rPr>
      <w:fldChar w:fldCharType="end"/>
    </w:r>
  </w:p>
  <w:p w14:paraId="28025F37" w14:textId="77777777" w:rsidR="00DA004C" w:rsidRDefault="00DA004C">
    <w:pPr>
      <w:pStyle w:val="Header"/>
      <w:tabs>
        <w:tab w:val="clear" w:pos="4320"/>
        <w:tab w:val="clear" w:pos="8640"/>
        <w:tab w:val="left" w:pos="660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C36B0" w14:textId="6B51BF53" w:rsidR="00DA004C" w:rsidRDefault="00A5042B">
    <w:pPr>
      <w:pStyle w:val="Header"/>
      <w:jc w:val="center"/>
    </w:pPr>
    <w:r w:rsidRPr="00A5042B">
      <w:t xml:space="preserve"> </w:t>
    </w:r>
    <w:r w:rsidR="0031648E" w:rsidRPr="0031648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55A4E"/>
    <w:multiLevelType w:val="hybridMultilevel"/>
    <w:tmpl w:val="4818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6624F"/>
    <w:multiLevelType w:val="hybridMultilevel"/>
    <w:tmpl w:val="57C69A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B37D7A"/>
    <w:multiLevelType w:val="hybridMultilevel"/>
    <w:tmpl w:val="2D821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F08E6"/>
    <w:multiLevelType w:val="hybridMultilevel"/>
    <w:tmpl w:val="2342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0029C"/>
    <w:multiLevelType w:val="hybridMultilevel"/>
    <w:tmpl w:val="9DA2E8E8"/>
    <w:lvl w:ilvl="0" w:tplc="C9569C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13AE3"/>
    <w:multiLevelType w:val="hybridMultilevel"/>
    <w:tmpl w:val="7E84EFD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447A8D"/>
    <w:multiLevelType w:val="hybridMultilevel"/>
    <w:tmpl w:val="8A5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A259B5"/>
    <w:multiLevelType w:val="hybridMultilevel"/>
    <w:tmpl w:val="6C380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D0326DB"/>
    <w:multiLevelType w:val="hybridMultilevel"/>
    <w:tmpl w:val="D6C6F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07F8C"/>
    <w:multiLevelType w:val="hybridMultilevel"/>
    <w:tmpl w:val="F962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C8582B"/>
    <w:multiLevelType w:val="hybridMultilevel"/>
    <w:tmpl w:val="4544B5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5CB30818"/>
    <w:multiLevelType w:val="hybridMultilevel"/>
    <w:tmpl w:val="4CF841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5E21ED9"/>
    <w:multiLevelType w:val="hybridMultilevel"/>
    <w:tmpl w:val="2584BE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7E821F5B"/>
    <w:multiLevelType w:val="hybridMultilevel"/>
    <w:tmpl w:val="390A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1049">
    <w:abstractNumId w:val="0"/>
  </w:num>
  <w:num w:numId="2" w16cid:durableId="1050228765">
    <w:abstractNumId w:val="7"/>
  </w:num>
  <w:num w:numId="3" w16cid:durableId="350107949">
    <w:abstractNumId w:val="9"/>
  </w:num>
  <w:num w:numId="4" w16cid:durableId="754743305">
    <w:abstractNumId w:val="4"/>
  </w:num>
  <w:num w:numId="5" w16cid:durableId="1205361422">
    <w:abstractNumId w:val="13"/>
  </w:num>
  <w:num w:numId="6" w16cid:durableId="347677795">
    <w:abstractNumId w:val="8"/>
  </w:num>
  <w:num w:numId="7" w16cid:durableId="1814985956">
    <w:abstractNumId w:val="3"/>
  </w:num>
  <w:num w:numId="8" w16cid:durableId="1736004551">
    <w:abstractNumId w:val="10"/>
  </w:num>
  <w:num w:numId="9" w16cid:durableId="1718507629">
    <w:abstractNumId w:val="11"/>
  </w:num>
  <w:num w:numId="10" w16cid:durableId="477528014">
    <w:abstractNumId w:val="1"/>
  </w:num>
  <w:num w:numId="11" w16cid:durableId="1538810826">
    <w:abstractNumId w:val="12"/>
  </w:num>
  <w:num w:numId="12" w16cid:durableId="111175796">
    <w:abstractNumId w:val="2"/>
  </w:num>
  <w:num w:numId="13" w16cid:durableId="902565022">
    <w:abstractNumId w:val="5"/>
  </w:num>
  <w:num w:numId="14" w16cid:durableId="2036859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TYwMDYwMTA3sTBQ0lEKTi0uzszPAykwrAUA0fvAtCwAAAA="/>
  </w:docVars>
  <w:rsids>
    <w:rsidRoot w:val="000177CD"/>
    <w:rsid w:val="00002BA4"/>
    <w:rsid w:val="0000456B"/>
    <w:rsid w:val="00004701"/>
    <w:rsid w:val="00014B14"/>
    <w:rsid w:val="00015BD4"/>
    <w:rsid w:val="00016C01"/>
    <w:rsid w:val="000177CD"/>
    <w:rsid w:val="00020907"/>
    <w:rsid w:val="000248D6"/>
    <w:rsid w:val="00030A6C"/>
    <w:rsid w:val="00034D74"/>
    <w:rsid w:val="00035F7E"/>
    <w:rsid w:val="000376BC"/>
    <w:rsid w:val="00040444"/>
    <w:rsid w:val="00040EE8"/>
    <w:rsid w:val="00041C2E"/>
    <w:rsid w:val="00045A46"/>
    <w:rsid w:val="000530E4"/>
    <w:rsid w:val="000531D5"/>
    <w:rsid w:val="00054B02"/>
    <w:rsid w:val="00056E66"/>
    <w:rsid w:val="00057C92"/>
    <w:rsid w:val="00060662"/>
    <w:rsid w:val="00064DB7"/>
    <w:rsid w:val="000671DB"/>
    <w:rsid w:val="0006788B"/>
    <w:rsid w:val="000743E2"/>
    <w:rsid w:val="00080770"/>
    <w:rsid w:val="0008231E"/>
    <w:rsid w:val="00086DD3"/>
    <w:rsid w:val="00096FE5"/>
    <w:rsid w:val="000A3F8C"/>
    <w:rsid w:val="000A41E0"/>
    <w:rsid w:val="000A7551"/>
    <w:rsid w:val="000B0D88"/>
    <w:rsid w:val="000B0E39"/>
    <w:rsid w:val="000B1F6F"/>
    <w:rsid w:val="000B2232"/>
    <w:rsid w:val="000B26B5"/>
    <w:rsid w:val="000B3E4C"/>
    <w:rsid w:val="000B6999"/>
    <w:rsid w:val="000B6A40"/>
    <w:rsid w:val="000C1D6C"/>
    <w:rsid w:val="000C34E9"/>
    <w:rsid w:val="000C3E69"/>
    <w:rsid w:val="000C5022"/>
    <w:rsid w:val="000C5DC3"/>
    <w:rsid w:val="000C6B46"/>
    <w:rsid w:val="000C6C97"/>
    <w:rsid w:val="000D1F3E"/>
    <w:rsid w:val="000D2979"/>
    <w:rsid w:val="000D576B"/>
    <w:rsid w:val="000D645A"/>
    <w:rsid w:val="000D6EDF"/>
    <w:rsid w:val="000E0E65"/>
    <w:rsid w:val="000E1DA2"/>
    <w:rsid w:val="000E331F"/>
    <w:rsid w:val="000E406E"/>
    <w:rsid w:val="000F0179"/>
    <w:rsid w:val="000F01E9"/>
    <w:rsid w:val="000F0435"/>
    <w:rsid w:val="000F25B8"/>
    <w:rsid w:val="000F2881"/>
    <w:rsid w:val="000F3319"/>
    <w:rsid w:val="000F4851"/>
    <w:rsid w:val="001008EF"/>
    <w:rsid w:val="0010183E"/>
    <w:rsid w:val="001052FF"/>
    <w:rsid w:val="001062D9"/>
    <w:rsid w:val="001115B4"/>
    <w:rsid w:val="001140F3"/>
    <w:rsid w:val="0011668E"/>
    <w:rsid w:val="0011726F"/>
    <w:rsid w:val="001300D6"/>
    <w:rsid w:val="00130A8F"/>
    <w:rsid w:val="00135228"/>
    <w:rsid w:val="00135668"/>
    <w:rsid w:val="001413F8"/>
    <w:rsid w:val="00142166"/>
    <w:rsid w:val="00142819"/>
    <w:rsid w:val="00144DB2"/>
    <w:rsid w:val="001460BF"/>
    <w:rsid w:val="001502B1"/>
    <w:rsid w:val="001503EF"/>
    <w:rsid w:val="00150B3B"/>
    <w:rsid w:val="001511E6"/>
    <w:rsid w:val="00151E53"/>
    <w:rsid w:val="0015285A"/>
    <w:rsid w:val="0015443B"/>
    <w:rsid w:val="00162DB1"/>
    <w:rsid w:val="00163CE4"/>
    <w:rsid w:val="00173366"/>
    <w:rsid w:val="00173B2C"/>
    <w:rsid w:val="0017725E"/>
    <w:rsid w:val="00177543"/>
    <w:rsid w:val="00181949"/>
    <w:rsid w:val="00184DEC"/>
    <w:rsid w:val="0019734E"/>
    <w:rsid w:val="001A19AB"/>
    <w:rsid w:val="001A3855"/>
    <w:rsid w:val="001A483D"/>
    <w:rsid w:val="001B068A"/>
    <w:rsid w:val="001B1125"/>
    <w:rsid w:val="001B191E"/>
    <w:rsid w:val="001B478F"/>
    <w:rsid w:val="001B4AB6"/>
    <w:rsid w:val="001B5201"/>
    <w:rsid w:val="001B5D21"/>
    <w:rsid w:val="001C3F86"/>
    <w:rsid w:val="001C4147"/>
    <w:rsid w:val="001C42E5"/>
    <w:rsid w:val="001C57AD"/>
    <w:rsid w:val="001C60EE"/>
    <w:rsid w:val="001C6F29"/>
    <w:rsid w:val="001D36FA"/>
    <w:rsid w:val="001D3A9B"/>
    <w:rsid w:val="001D45BC"/>
    <w:rsid w:val="001D5DD6"/>
    <w:rsid w:val="001E5AF4"/>
    <w:rsid w:val="001F28C2"/>
    <w:rsid w:val="001F2F05"/>
    <w:rsid w:val="001F31CC"/>
    <w:rsid w:val="001F48B5"/>
    <w:rsid w:val="001F4AC0"/>
    <w:rsid w:val="001F5254"/>
    <w:rsid w:val="001F6218"/>
    <w:rsid w:val="001F65A6"/>
    <w:rsid w:val="001F7FF3"/>
    <w:rsid w:val="0020007B"/>
    <w:rsid w:val="00201331"/>
    <w:rsid w:val="00201556"/>
    <w:rsid w:val="00204707"/>
    <w:rsid w:val="002062AE"/>
    <w:rsid w:val="00207790"/>
    <w:rsid w:val="00210A4D"/>
    <w:rsid w:val="00211C31"/>
    <w:rsid w:val="00212440"/>
    <w:rsid w:val="002124C6"/>
    <w:rsid w:val="00212C50"/>
    <w:rsid w:val="00212DA5"/>
    <w:rsid w:val="00220B4B"/>
    <w:rsid w:val="00223555"/>
    <w:rsid w:val="0022390C"/>
    <w:rsid w:val="00224734"/>
    <w:rsid w:val="002328FF"/>
    <w:rsid w:val="002329BD"/>
    <w:rsid w:val="00232B3C"/>
    <w:rsid w:val="00233B35"/>
    <w:rsid w:val="00233C8D"/>
    <w:rsid w:val="00234233"/>
    <w:rsid w:val="002410BC"/>
    <w:rsid w:val="00247F33"/>
    <w:rsid w:val="0025380E"/>
    <w:rsid w:val="0025414D"/>
    <w:rsid w:val="00257AFA"/>
    <w:rsid w:val="00270EB5"/>
    <w:rsid w:val="002722FF"/>
    <w:rsid w:val="0027364F"/>
    <w:rsid w:val="00276F2F"/>
    <w:rsid w:val="00277F29"/>
    <w:rsid w:val="00281BB3"/>
    <w:rsid w:val="002902D1"/>
    <w:rsid w:val="00291600"/>
    <w:rsid w:val="0029561C"/>
    <w:rsid w:val="002970E0"/>
    <w:rsid w:val="002A04E8"/>
    <w:rsid w:val="002A4131"/>
    <w:rsid w:val="002A6839"/>
    <w:rsid w:val="002A68D1"/>
    <w:rsid w:val="002B3E08"/>
    <w:rsid w:val="002B5BFE"/>
    <w:rsid w:val="002B7731"/>
    <w:rsid w:val="002C3F32"/>
    <w:rsid w:val="002C6E46"/>
    <w:rsid w:val="002C73EA"/>
    <w:rsid w:val="002D5263"/>
    <w:rsid w:val="002E2FAB"/>
    <w:rsid w:val="002E5504"/>
    <w:rsid w:val="002F0708"/>
    <w:rsid w:val="002F083A"/>
    <w:rsid w:val="002F2BA5"/>
    <w:rsid w:val="002F3D99"/>
    <w:rsid w:val="002F56F0"/>
    <w:rsid w:val="002F5E5B"/>
    <w:rsid w:val="002F6243"/>
    <w:rsid w:val="002F6909"/>
    <w:rsid w:val="002F79C6"/>
    <w:rsid w:val="002F7B6C"/>
    <w:rsid w:val="00302ED5"/>
    <w:rsid w:val="00310790"/>
    <w:rsid w:val="00312756"/>
    <w:rsid w:val="0031648E"/>
    <w:rsid w:val="00320B00"/>
    <w:rsid w:val="00321EC4"/>
    <w:rsid w:val="003220D6"/>
    <w:rsid w:val="00322100"/>
    <w:rsid w:val="00324257"/>
    <w:rsid w:val="0032686A"/>
    <w:rsid w:val="00327A70"/>
    <w:rsid w:val="003312BC"/>
    <w:rsid w:val="00336E8D"/>
    <w:rsid w:val="00337222"/>
    <w:rsid w:val="00342367"/>
    <w:rsid w:val="00344368"/>
    <w:rsid w:val="003508FD"/>
    <w:rsid w:val="00351567"/>
    <w:rsid w:val="00363214"/>
    <w:rsid w:val="0037057D"/>
    <w:rsid w:val="003711FA"/>
    <w:rsid w:val="003725F2"/>
    <w:rsid w:val="00374FB3"/>
    <w:rsid w:val="003762AB"/>
    <w:rsid w:val="0037682A"/>
    <w:rsid w:val="0038003A"/>
    <w:rsid w:val="00391B17"/>
    <w:rsid w:val="00392412"/>
    <w:rsid w:val="0039728A"/>
    <w:rsid w:val="003A105E"/>
    <w:rsid w:val="003A4689"/>
    <w:rsid w:val="003A6AAE"/>
    <w:rsid w:val="003B0A15"/>
    <w:rsid w:val="003B0FAA"/>
    <w:rsid w:val="003B504C"/>
    <w:rsid w:val="003B5C67"/>
    <w:rsid w:val="003B76EF"/>
    <w:rsid w:val="003C2DCC"/>
    <w:rsid w:val="003D2E8E"/>
    <w:rsid w:val="003D347E"/>
    <w:rsid w:val="003D3F96"/>
    <w:rsid w:val="003E141C"/>
    <w:rsid w:val="003E265A"/>
    <w:rsid w:val="003E3445"/>
    <w:rsid w:val="003E3E76"/>
    <w:rsid w:val="003E4D56"/>
    <w:rsid w:val="003E4F79"/>
    <w:rsid w:val="003E79F0"/>
    <w:rsid w:val="003F0936"/>
    <w:rsid w:val="003F1EC8"/>
    <w:rsid w:val="003F1F50"/>
    <w:rsid w:val="003F3598"/>
    <w:rsid w:val="003F3EBF"/>
    <w:rsid w:val="003F60A7"/>
    <w:rsid w:val="0040101B"/>
    <w:rsid w:val="00404222"/>
    <w:rsid w:val="00406832"/>
    <w:rsid w:val="00407869"/>
    <w:rsid w:val="004120FC"/>
    <w:rsid w:val="00412586"/>
    <w:rsid w:val="00413702"/>
    <w:rsid w:val="0041563F"/>
    <w:rsid w:val="00415EED"/>
    <w:rsid w:val="004201EE"/>
    <w:rsid w:val="004220AB"/>
    <w:rsid w:val="00422C21"/>
    <w:rsid w:val="004309A7"/>
    <w:rsid w:val="00434425"/>
    <w:rsid w:val="00434A14"/>
    <w:rsid w:val="004356B2"/>
    <w:rsid w:val="004368EF"/>
    <w:rsid w:val="00440E3B"/>
    <w:rsid w:val="00446D2A"/>
    <w:rsid w:val="00450DB6"/>
    <w:rsid w:val="00451787"/>
    <w:rsid w:val="004528AD"/>
    <w:rsid w:val="004530D8"/>
    <w:rsid w:val="004548C3"/>
    <w:rsid w:val="00456D06"/>
    <w:rsid w:val="004572F4"/>
    <w:rsid w:val="0046093E"/>
    <w:rsid w:val="00460D50"/>
    <w:rsid w:val="004617B6"/>
    <w:rsid w:val="00461F6D"/>
    <w:rsid w:val="00464BB3"/>
    <w:rsid w:val="004652D8"/>
    <w:rsid w:val="00466878"/>
    <w:rsid w:val="0046693F"/>
    <w:rsid w:val="004670E9"/>
    <w:rsid w:val="004702C4"/>
    <w:rsid w:val="0047112D"/>
    <w:rsid w:val="00477CCB"/>
    <w:rsid w:val="004825A7"/>
    <w:rsid w:val="004848E6"/>
    <w:rsid w:val="0048793D"/>
    <w:rsid w:val="004907C0"/>
    <w:rsid w:val="004945F8"/>
    <w:rsid w:val="00496985"/>
    <w:rsid w:val="00496C31"/>
    <w:rsid w:val="00497309"/>
    <w:rsid w:val="00497FC6"/>
    <w:rsid w:val="004A0B43"/>
    <w:rsid w:val="004B0C2C"/>
    <w:rsid w:val="004C181B"/>
    <w:rsid w:val="004C2D80"/>
    <w:rsid w:val="004C5DE0"/>
    <w:rsid w:val="004C78D3"/>
    <w:rsid w:val="004D23D6"/>
    <w:rsid w:val="004E294D"/>
    <w:rsid w:val="004F1671"/>
    <w:rsid w:val="004F2059"/>
    <w:rsid w:val="004F5656"/>
    <w:rsid w:val="00500F09"/>
    <w:rsid w:val="005016E6"/>
    <w:rsid w:val="00505327"/>
    <w:rsid w:val="00506090"/>
    <w:rsid w:val="00510BE6"/>
    <w:rsid w:val="005149DE"/>
    <w:rsid w:val="00516FF4"/>
    <w:rsid w:val="00523544"/>
    <w:rsid w:val="00525027"/>
    <w:rsid w:val="00525C0E"/>
    <w:rsid w:val="00526EAC"/>
    <w:rsid w:val="005376EA"/>
    <w:rsid w:val="00540BC5"/>
    <w:rsid w:val="005412D1"/>
    <w:rsid w:val="00543DF2"/>
    <w:rsid w:val="00545815"/>
    <w:rsid w:val="00550072"/>
    <w:rsid w:val="00551AAC"/>
    <w:rsid w:val="005645A2"/>
    <w:rsid w:val="0056606D"/>
    <w:rsid w:val="005673C3"/>
    <w:rsid w:val="00570183"/>
    <w:rsid w:val="00572C59"/>
    <w:rsid w:val="00572DE4"/>
    <w:rsid w:val="00575252"/>
    <w:rsid w:val="005752BE"/>
    <w:rsid w:val="005757D3"/>
    <w:rsid w:val="0058301C"/>
    <w:rsid w:val="00583B28"/>
    <w:rsid w:val="00591A05"/>
    <w:rsid w:val="00591EDC"/>
    <w:rsid w:val="00594BA5"/>
    <w:rsid w:val="0059729D"/>
    <w:rsid w:val="005A0518"/>
    <w:rsid w:val="005A21F8"/>
    <w:rsid w:val="005A42E8"/>
    <w:rsid w:val="005B3841"/>
    <w:rsid w:val="005B437B"/>
    <w:rsid w:val="005C0173"/>
    <w:rsid w:val="005C1419"/>
    <w:rsid w:val="005C6935"/>
    <w:rsid w:val="005D01DB"/>
    <w:rsid w:val="005D0429"/>
    <w:rsid w:val="005D239A"/>
    <w:rsid w:val="005F16C4"/>
    <w:rsid w:val="005F180A"/>
    <w:rsid w:val="005F1888"/>
    <w:rsid w:val="005F2274"/>
    <w:rsid w:val="005F27E3"/>
    <w:rsid w:val="005F4AA0"/>
    <w:rsid w:val="005F5265"/>
    <w:rsid w:val="00600199"/>
    <w:rsid w:val="00601F38"/>
    <w:rsid w:val="00602500"/>
    <w:rsid w:val="0061296C"/>
    <w:rsid w:val="0061350E"/>
    <w:rsid w:val="00617582"/>
    <w:rsid w:val="0062441C"/>
    <w:rsid w:val="00624CC1"/>
    <w:rsid w:val="00627129"/>
    <w:rsid w:val="00633162"/>
    <w:rsid w:val="006407FA"/>
    <w:rsid w:val="00640CE4"/>
    <w:rsid w:val="00642056"/>
    <w:rsid w:val="00643D6C"/>
    <w:rsid w:val="006515D9"/>
    <w:rsid w:val="00652D88"/>
    <w:rsid w:val="0065376A"/>
    <w:rsid w:val="00654184"/>
    <w:rsid w:val="00654ED0"/>
    <w:rsid w:val="00654F16"/>
    <w:rsid w:val="00663A2C"/>
    <w:rsid w:val="00663A4E"/>
    <w:rsid w:val="00663CF7"/>
    <w:rsid w:val="00664438"/>
    <w:rsid w:val="00666D6C"/>
    <w:rsid w:val="00667094"/>
    <w:rsid w:val="0067036C"/>
    <w:rsid w:val="006714BD"/>
    <w:rsid w:val="0067220A"/>
    <w:rsid w:val="00673319"/>
    <w:rsid w:val="0067368C"/>
    <w:rsid w:val="00674C79"/>
    <w:rsid w:val="00675B7B"/>
    <w:rsid w:val="0068152E"/>
    <w:rsid w:val="006825E0"/>
    <w:rsid w:val="00684E33"/>
    <w:rsid w:val="00685290"/>
    <w:rsid w:val="006866ED"/>
    <w:rsid w:val="00690FCB"/>
    <w:rsid w:val="0069286E"/>
    <w:rsid w:val="00693E10"/>
    <w:rsid w:val="00694152"/>
    <w:rsid w:val="00694333"/>
    <w:rsid w:val="00694DC5"/>
    <w:rsid w:val="00695AED"/>
    <w:rsid w:val="00696E0E"/>
    <w:rsid w:val="006B1E29"/>
    <w:rsid w:val="006B3968"/>
    <w:rsid w:val="006B4ADB"/>
    <w:rsid w:val="006C06FB"/>
    <w:rsid w:val="006C0E4F"/>
    <w:rsid w:val="006C4969"/>
    <w:rsid w:val="006D30E5"/>
    <w:rsid w:val="006D3200"/>
    <w:rsid w:val="006D4078"/>
    <w:rsid w:val="006E47B2"/>
    <w:rsid w:val="006E5C9A"/>
    <w:rsid w:val="006E6493"/>
    <w:rsid w:val="006F0E15"/>
    <w:rsid w:val="006F44B9"/>
    <w:rsid w:val="006F651F"/>
    <w:rsid w:val="00701C5F"/>
    <w:rsid w:val="007035DA"/>
    <w:rsid w:val="00704614"/>
    <w:rsid w:val="00706F5D"/>
    <w:rsid w:val="00707F5B"/>
    <w:rsid w:val="007108AE"/>
    <w:rsid w:val="007115D9"/>
    <w:rsid w:val="00712C58"/>
    <w:rsid w:val="007170C1"/>
    <w:rsid w:val="0071771F"/>
    <w:rsid w:val="007211FF"/>
    <w:rsid w:val="00730170"/>
    <w:rsid w:val="007423C4"/>
    <w:rsid w:val="00742A33"/>
    <w:rsid w:val="0074325F"/>
    <w:rsid w:val="007437D8"/>
    <w:rsid w:val="007462F1"/>
    <w:rsid w:val="007464E4"/>
    <w:rsid w:val="0075339A"/>
    <w:rsid w:val="00761B3D"/>
    <w:rsid w:val="0076572B"/>
    <w:rsid w:val="0077055B"/>
    <w:rsid w:val="00772D91"/>
    <w:rsid w:val="007754B4"/>
    <w:rsid w:val="00783103"/>
    <w:rsid w:val="007928AB"/>
    <w:rsid w:val="00793B89"/>
    <w:rsid w:val="007A030E"/>
    <w:rsid w:val="007A47F0"/>
    <w:rsid w:val="007A5F90"/>
    <w:rsid w:val="007B372B"/>
    <w:rsid w:val="007B5A4A"/>
    <w:rsid w:val="007B6C31"/>
    <w:rsid w:val="007C1A41"/>
    <w:rsid w:val="007C29DC"/>
    <w:rsid w:val="007C371A"/>
    <w:rsid w:val="007C3773"/>
    <w:rsid w:val="007C583C"/>
    <w:rsid w:val="007C5919"/>
    <w:rsid w:val="007C7946"/>
    <w:rsid w:val="007D2CD5"/>
    <w:rsid w:val="007D4DA7"/>
    <w:rsid w:val="007E0133"/>
    <w:rsid w:val="007E02D2"/>
    <w:rsid w:val="007E0919"/>
    <w:rsid w:val="007E6BD5"/>
    <w:rsid w:val="007F1321"/>
    <w:rsid w:val="007F2B70"/>
    <w:rsid w:val="007F330A"/>
    <w:rsid w:val="007F5FBA"/>
    <w:rsid w:val="007F7A99"/>
    <w:rsid w:val="00802C51"/>
    <w:rsid w:val="0080492A"/>
    <w:rsid w:val="008056BF"/>
    <w:rsid w:val="00806249"/>
    <w:rsid w:val="00806257"/>
    <w:rsid w:val="0081103D"/>
    <w:rsid w:val="00812E56"/>
    <w:rsid w:val="008137AF"/>
    <w:rsid w:val="0081603E"/>
    <w:rsid w:val="00824B55"/>
    <w:rsid w:val="008263E2"/>
    <w:rsid w:val="00826A8D"/>
    <w:rsid w:val="00830088"/>
    <w:rsid w:val="00830763"/>
    <w:rsid w:val="00833BC4"/>
    <w:rsid w:val="008341F6"/>
    <w:rsid w:val="00836B43"/>
    <w:rsid w:val="00841347"/>
    <w:rsid w:val="008433BA"/>
    <w:rsid w:val="00851262"/>
    <w:rsid w:val="00851755"/>
    <w:rsid w:val="00852B6E"/>
    <w:rsid w:val="00854DC2"/>
    <w:rsid w:val="008561A2"/>
    <w:rsid w:val="008614C8"/>
    <w:rsid w:val="00863D2B"/>
    <w:rsid w:val="00864360"/>
    <w:rsid w:val="008679B1"/>
    <w:rsid w:val="00870831"/>
    <w:rsid w:val="008736AF"/>
    <w:rsid w:val="00874536"/>
    <w:rsid w:val="00874C2A"/>
    <w:rsid w:val="008756D4"/>
    <w:rsid w:val="00875960"/>
    <w:rsid w:val="00880BBF"/>
    <w:rsid w:val="008826BC"/>
    <w:rsid w:val="00886AEB"/>
    <w:rsid w:val="00890ACF"/>
    <w:rsid w:val="00892E8F"/>
    <w:rsid w:val="00895968"/>
    <w:rsid w:val="00896329"/>
    <w:rsid w:val="008974EC"/>
    <w:rsid w:val="0089799C"/>
    <w:rsid w:val="00897AD9"/>
    <w:rsid w:val="008A366C"/>
    <w:rsid w:val="008A4F6F"/>
    <w:rsid w:val="008B0BD4"/>
    <w:rsid w:val="008B1079"/>
    <w:rsid w:val="008B5C0A"/>
    <w:rsid w:val="008C3343"/>
    <w:rsid w:val="008C3540"/>
    <w:rsid w:val="008C4E51"/>
    <w:rsid w:val="008C7D5A"/>
    <w:rsid w:val="008D0A8C"/>
    <w:rsid w:val="008D1AB8"/>
    <w:rsid w:val="008D2B87"/>
    <w:rsid w:val="008D6DE3"/>
    <w:rsid w:val="008E30D7"/>
    <w:rsid w:val="008E5411"/>
    <w:rsid w:val="008E5F82"/>
    <w:rsid w:val="008E639F"/>
    <w:rsid w:val="008F0069"/>
    <w:rsid w:val="008F47EA"/>
    <w:rsid w:val="008F5961"/>
    <w:rsid w:val="008F63B6"/>
    <w:rsid w:val="008F73EA"/>
    <w:rsid w:val="00907234"/>
    <w:rsid w:val="009073DB"/>
    <w:rsid w:val="00912A69"/>
    <w:rsid w:val="009131F0"/>
    <w:rsid w:val="00913207"/>
    <w:rsid w:val="00921D9D"/>
    <w:rsid w:val="00922010"/>
    <w:rsid w:val="00922C96"/>
    <w:rsid w:val="00922D41"/>
    <w:rsid w:val="009250CF"/>
    <w:rsid w:val="00926833"/>
    <w:rsid w:val="009322BE"/>
    <w:rsid w:val="00933F51"/>
    <w:rsid w:val="00935AF9"/>
    <w:rsid w:val="0094202C"/>
    <w:rsid w:val="00943FB6"/>
    <w:rsid w:val="00944BE0"/>
    <w:rsid w:val="00945038"/>
    <w:rsid w:val="00953471"/>
    <w:rsid w:val="00953BA0"/>
    <w:rsid w:val="0095536C"/>
    <w:rsid w:val="00961E4E"/>
    <w:rsid w:val="00962248"/>
    <w:rsid w:val="00964FF3"/>
    <w:rsid w:val="00965039"/>
    <w:rsid w:val="00966E2F"/>
    <w:rsid w:val="00970DD8"/>
    <w:rsid w:val="00973052"/>
    <w:rsid w:val="00976BD9"/>
    <w:rsid w:val="00977497"/>
    <w:rsid w:val="00981978"/>
    <w:rsid w:val="00981A97"/>
    <w:rsid w:val="00982A23"/>
    <w:rsid w:val="00983BE1"/>
    <w:rsid w:val="00985744"/>
    <w:rsid w:val="00987545"/>
    <w:rsid w:val="00990499"/>
    <w:rsid w:val="00991A5E"/>
    <w:rsid w:val="00993534"/>
    <w:rsid w:val="00996FEB"/>
    <w:rsid w:val="009A4597"/>
    <w:rsid w:val="009B421B"/>
    <w:rsid w:val="009B64C4"/>
    <w:rsid w:val="009B64DC"/>
    <w:rsid w:val="009C01E8"/>
    <w:rsid w:val="009C16B6"/>
    <w:rsid w:val="009C5269"/>
    <w:rsid w:val="009C768E"/>
    <w:rsid w:val="009D2E6F"/>
    <w:rsid w:val="009D4C41"/>
    <w:rsid w:val="009E257B"/>
    <w:rsid w:val="009E68CA"/>
    <w:rsid w:val="009E6A48"/>
    <w:rsid w:val="009E7AAE"/>
    <w:rsid w:val="00A019FE"/>
    <w:rsid w:val="00A06DBB"/>
    <w:rsid w:val="00A11D68"/>
    <w:rsid w:val="00A16950"/>
    <w:rsid w:val="00A200C6"/>
    <w:rsid w:val="00A20608"/>
    <w:rsid w:val="00A2189F"/>
    <w:rsid w:val="00A21DF5"/>
    <w:rsid w:val="00A260B1"/>
    <w:rsid w:val="00A329D2"/>
    <w:rsid w:val="00A42299"/>
    <w:rsid w:val="00A4251D"/>
    <w:rsid w:val="00A44104"/>
    <w:rsid w:val="00A449CC"/>
    <w:rsid w:val="00A501BB"/>
    <w:rsid w:val="00A5042B"/>
    <w:rsid w:val="00A5079E"/>
    <w:rsid w:val="00A50A13"/>
    <w:rsid w:val="00A51177"/>
    <w:rsid w:val="00A53038"/>
    <w:rsid w:val="00A53ADF"/>
    <w:rsid w:val="00A53D65"/>
    <w:rsid w:val="00A549C3"/>
    <w:rsid w:val="00A5564B"/>
    <w:rsid w:val="00A60E0B"/>
    <w:rsid w:val="00A62AAF"/>
    <w:rsid w:val="00A634F7"/>
    <w:rsid w:val="00A71674"/>
    <w:rsid w:val="00A72539"/>
    <w:rsid w:val="00A7435B"/>
    <w:rsid w:val="00A746A4"/>
    <w:rsid w:val="00A77518"/>
    <w:rsid w:val="00A775D2"/>
    <w:rsid w:val="00A83C98"/>
    <w:rsid w:val="00A9024E"/>
    <w:rsid w:val="00A90A57"/>
    <w:rsid w:val="00A9127E"/>
    <w:rsid w:val="00A916E0"/>
    <w:rsid w:val="00A94B66"/>
    <w:rsid w:val="00AA04A7"/>
    <w:rsid w:val="00AA118E"/>
    <w:rsid w:val="00AB4CCD"/>
    <w:rsid w:val="00AB5A9D"/>
    <w:rsid w:val="00AB6B2A"/>
    <w:rsid w:val="00AB6E1C"/>
    <w:rsid w:val="00AB6FE3"/>
    <w:rsid w:val="00AC0FF4"/>
    <w:rsid w:val="00AC123B"/>
    <w:rsid w:val="00AC695D"/>
    <w:rsid w:val="00AC74E5"/>
    <w:rsid w:val="00AD152A"/>
    <w:rsid w:val="00AD2A0F"/>
    <w:rsid w:val="00AD3150"/>
    <w:rsid w:val="00AD323B"/>
    <w:rsid w:val="00AD5204"/>
    <w:rsid w:val="00AD73E4"/>
    <w:rsid w:val="00AE05C7"/>
    <w:rsid w:val="00AE57A7"/>
    <w:rsid w:val="00AE643D"/>
    <w:rsid w:val="00AF0284"/>
    <w:rsid w:val="00AF0337"/>
    <w:rsid w:val="00AF1628"/>
    <w:rsid w:val="00AF1F84"/>
    <w:rsid w:val="00AF4C03"/>
    <w:rsid w:val="00AF64DC"/>
    <w:rsid w:val="00B054CF"/>
    <w:rsid w:val="00B05846"/>
    <w:rsid w:val="00B15BAB"/>
    <w:rsid w:val="00B165F5"/>
    <w:rsid w:val="00B16B60"/>
    <w:rsid w:val="00B1760F"/>
    <w:rsid w:val="00B1794B"/>
    <w:rsid w:val="00B20F3A"/>
    <w:rsid w:val="00B21AAE"/>
    <w:rsid w:val="00B30D92"/>
    <w:rsid w:val="00B34227"/>
    <w:rsid w:val="00B3639F"/>
    <w:rsid w:val="00B367E6"/>
    <w:rsid w:val="00B404DA"/>
    <w:rsid w:val="00B44C44"/>
    <w:rsid w:val="00B51763"/>
    <w:rsid w:val="00B52B27"/>
    <w:rsid w:val="00B53776"/>
    <w:rsid w:val="00B54A29"/>
    <w:rsid w:val="00B54AA1"/>
    <w:rsid w:val="00B5595D"/>
    <w:rsid w:val="00B60D1F"/>
    <w:rsid w:val="00B615AF"/>
    <w:rsid w:val="00B621C5"/>
    <w:rsid w:val="00B674AB"/>
    <w:rsid w:val="00B70D07"/>
    <w:rsid w:val="00B70EB2"/>
    <w:rsid w:val="00B7188E"/>
    <w:rsid w:val="00B73A9F"/>
    <w:rsid w:val="00B7491C"/>
    <w:rsid w:val="00B81F7B"/>
    <w:rsid w:val="00B83F5C"/>
    <w:rsid w:val="00B85764"/>
    <w:rsid w:val="00B9187A"/>
    <w:rsid w:val="00B92A0C"/>
    <w:rsid w:val="00B93848"/>
    <w:rsid w:val="00B95F9B"/>
    <w:rsid w:val="00B9631D"/>
    <w:rsid w:val="00B973BC"/>
    <w:rsid w:val="00BA290F"/>
    <w:rsid w:val="00BA2BFC"/>
    <w:rsid w:val="00BB2666"/>
    <w:rsid w:val="00BB3C43"/>
    <w:rsid w:val="00BB43F1"/>
    <w:rsid w:val="00BC09AC"/>
    <w:rsid w:val="00BC2C8D"/>
    <w:rsid w:val="00BC4025"/>
    <w:rsid w:val="00BD7484"/>
    <w:rsid w:val="00BE01E1"/>
    <w:rsid w:val="00BE03F2"/>
    <w:rsid w:val="00BE0E36"/>
    <w:rsid w:val="00BE1780"/>
    <w:rsid w:val="00BE2036"/>
    <w:rsid w:val="00BF1B6F"/>
    <w:rsid w:val="00BF34D1"/>
    <w:rsid w:val="00BF5831"/>
    <w:rsid w:val="00BF7DF9"/>
    <w:rsid w:val="00C10F68"/>
    <w:rsid w:val="00C13327"/>
    <w:rsid w:val="00C13FDF"/>
    <w:rsid w:val="00C163CE"/>
    <w:rsid w:val="00C177F3"/>
    <w:rsid w:val="00C20826"/>
    <w:rsid w:val="00C21F39"/>
    <w:rsid w:val="00C22B4F"/>
    <w:rsid w:val="00C25FF0"/>
    <w:rsid w:val="00C347A9"/>
    <w:rsid w:val="00C37EE5"/>
    <w:rsid w:val="00C42C68"/>
    <w:rsid w:val="00C5027B"/>
    <w:rsid w:val="00C510C2"/>
    <w:rsid w:val="00C51BB9"/>
    <w:rsid w:val="00C5706D"/>
    <w:rsid w:val="00C57734"/>
    <w:rsid w:val="00C5798A"/>
    <w:rsid w:val="00C62FA1"/>
    <w:rsid w:val="00C7199F"/>
    <w:rsid w:val="00C74515"/>
    <w:rsid w:val="00C8086F"/>
    <w:rsid w:val="00C819E6"/>
    <w:rsid w:val="00C82022"/>
    <w:rsid w:val="00C8544C"/>
    <w:rsid w:val="00C87AC5"/>
    <w:rsid w:val="00C92004"/>
    <w:rsid w:val="00C9200C"/>
    <w:rsid w:val="00C970CF"/>
    <w:rsid w:val="00CA03CA"/>
    <w:rsid w:val="00CA4047"/>
    <w:rsid w:val="00CA4EE0"/>
    <w:rsid w:val="00CA545D"/>
    <w:rsid w:val="00CA5ECE"/>
    <w:rsid w:val="00CA6CAB"/>
    <w:rsid w:val="00CA71BB"/>
    <w:rsid w:val="00CB0C8A"/>
    <w:rsid w:val="00CB499F"/>
    <w:rsid w:val="00CC151B"/>
    <w:rsid w:val="00CC2111"/>
    <w:rsid w:val="00CC2DBE"/>
    <w:rsid w:val="00CD1679"/>
    <w:rsid w:val="00CD6F16"/>
    <w:rsid w:val="00CE22B3"/>
    <w:rsid w:val="00CE2A6C"/>
    <w:rsid w:val="00CE2B10"/>
    <w:rsid w:val="00CE2B25"/>
    <w:rsid w:val="00CE4146"/>
    <w:rsid w:val="00CE52CA"/>
    <w:rsid w:val="00CE7BB2"/>
    <w:rsid w:val="00CF12FE"/>
    <w:rsid w:val="00D01F45"/>
    <w:rsid w:val="00D02749"/>
    <w:rsid w:val="00D029B0"/>
    <w:rsid w:val="00D053D3"/>
    <w:rsid w:val="00D056D7"/>
    <w:rsid w:val="00D05CFA"/>
    <w:rsid w:val="00D12083"/>
    <w:rsid w:val="00D141F2"/>
    <w:rsid w:val="00D156A5"/>
    <w:rsid w:val="00D17F5B"/>
    <w:rsid w:val="00D228FE"/>
    <w:rsid w:val="00D25DE0"/>
    <w:rsid w:val="00D26D22"/>
    <w:rsid w:val="00D2703F"/>
    <w:rsid w:val="00D315F1"/>
    <w:rsid w:val="00D31E60"/>
    <w:rsid w:val="00D361EE"/>
    <w:rsid w:val="00D42289"/>
    <w:rsid w:val="00D534B9"/>
    <w:rsid w:val="00D56B88"/>
    <w:rsid w:val="00D5761E"/>
    <w:rsid w:val="00D60D36"/>
    <w:rsid w:val="00D60D6F"/>
    <w:rsid w:val="00D61AC0"/>
    <w:rsid w:val="00D61AC6"/>
    <w:rsid w:val="00D622D3"/>
    <w:rsid w:val="00D65A5B"/>
    <w:rsid w:val="00D66434"/>
    <w:rsid w:val="00D666F6"/>
    <w:rsid w:val="00D71B5C"/>
    <w:rsid w:val="00D7562A"/>
    <w:rsid w:val="00D76D44"/>
    <w:rsid w:val="00D83C63"/>
    <w:rsid w:val="00D8501F"/>
    <w:rsid w:val="00D87DBA"/>
    <w:rsid w:val="00D90EE3"/>
    <w:rsid w:val="00D9409B"/>
    <w:rsid w:val="00D95E46"/>
    <w:rsid w:val="00D96BDB"/>
    <w:rsid w:val="00DA004C"/>
    <w:rsid w:val="00DA192C"/>
    <w:rsid w:val="00DA5E6B"/>
    <w:rsid w:val="00DA680E"/>
    <w:rsid w:val="00DA7EFB"/>
    <w:rsid w:val="00DB18D2"/>
    <w:rsid w:val="00DC380D"/>
    <w:rsid w:val="00DC3D47"/>
    <w:rsid w:val="00DC427E"/>
    <w:rsid w:val="00DC4843"/>
    <w:rsid w:val="00DC4D57"/>
    <w:rsid w:val="00DC5C86"/>
    <w:rsid w:val="00DD0AA6"/>
    <w:rsid w:val="00DD38F5"/>
    <w:rsid w:val="00DE1B12"/>
    <w:rsid w:val="00DE2757"/>
    <w:rsid w:val="00DE36C7"/>
    <w:rsid w:val="00DE3ADF"/>
    <w:rsid w:val="00DE5DBA"/>
    <w:rsid w:val="00DE6434"/>
    <w:rsid w:val="00DE7413"/>
    <w:rsid w:val="00DF0441"/>
    <w:rsid w:val="00DF3531"/>
    <w:rsid w:val="00DF3E3F"/>
    <w:rsid w:val="00DF5018"/>
    <w:rsid w:val="00DF7EEE"/>
    <w:rsid w:val="00E0184F"/>
    <w:rsid w:val="00E03BBD"/>
    <w:rsid w:val="00E05A7C"/>
    <w:rsid w:val="00E05BB2"/>
    <w:rsid w:val="00E10737"/>
    <w:rsid w:val="00E17B3B"/>
    <w:rsid w:val="00E204F7"/>
    <w:rsid w:val="00E23C1F"/>
    <w:rsid w:val="00E263A7"/>
    <w:rsid w:val="00E26AA7"/>
    <w:rsid w:val="00E27705"/>
    <w:rsid w:val="00E33239"/>
    <w:rsid w:val="00E334D1"/>
    <w:rsid w:val="00E341FF"/>
    <w:rsid w:val="00E34714"/>
    <w:rsid w:val="00E4105D"/>
    <w:rsid w:val="00E45E28"/>
    <w:rsid w:val="00E5040E"/>
    <w:rsid w:val="00E51729"/>
    <w:rsid w:val="00E61900"/>
    <w:rsid w:val="00E62C4A"/>
    <w:rsid w:val="00E62F38"/>
    <w:rsid w:val="00E647DC"/>
    <w:rsid w:val="00E649D7"/>
    <w:rsid w:val="00E65906"/>
    <w:rsid w:val="00E66218"/>
    <w:rsid w:val="00E71689"/>
    <w:rsid w:val="00E755B6"/>
    <w:rsid w:val="00E811A0"/>
    <w:rsid w:val="00E82900"/>
    <w:rsid w:val="00E84BFF"/>
    <w:rsid w:val="00E86E13"/>
    <w:rsid w:val="00E90E14"/>
    <w:rsid w:val="00E924D1"/>
    <w:rsid w:val="00E9334A"/>
    <w:rsid w:val="00E939AE"/>
    <w:rsid w:val="00E95246"/>
    <w:rsid w:val="00E95A26"/>
    <w:rsid w:val="00E95C6F"/>
    <w:rsid w:val="00E972A8"/>
    <w:rsid w:val="00EA1F80"/>
    <w:rsid w:val="00EA2E49"/>
    <w:rsid w:val="00EA3A2F"/>
    <w:rsid w:val="00EA45B4"/>
    <w:rsid w:val="00EB172A"/>
    <w:rsid w:val="00EB2799"/>
    <w:rsid w:val="00EB2A05"/>
    <w:rsid w:val="00EB5B2E"/>
    <w:rsid w:val="00EB6BC3"/>
    <w:rsid w:val="00EB723A"/>
    <w:rsid w:val="00EB731B"/>
    <w:rsid w:val="00EC02ED"/>
    <w:rsid w:val="00EC57AA"/>
    <w:rsid w:val="00EC5F4B"/>
    <w:rsid w:val="00EC6F8B"/>
    <w:rsid w:val="00ED1B74"/>
    <w:rsid w:val="00ED3598"/>
    <w:rsid w:val="00ED4139"/>
    <w:rsid w:val="00ED673C"/>
    <w:rsid w:val="00ED67D1"/>
    <w:rsid w:val="00EE09DD"/>
    <w:rsid w:val="00EE1322"/>
    <w:rsid w:val="00EE3182"/>
    <w:rsid w:val="00EE7F49"/>
    <w:rsid w:val="00EF030B"/>
    <w:rsid w:val="00EF26C1"/>
    <w:rsid w:val="00EF3183"/>
    <w:rsid w:val="00EF3483"/>
    <w:rsid w:val="00EF5B15"/>
    <w:rsid w:val="00EF73E2"/>
    <w:rsid w:val="00EF7C43"/>
    <w:rsid w:val="00F0239D"/>
    <w:rsid w:val="00F03741"/>
    <w:rsid w:val="00F06747"/>
    <w:rsid w:val="00F106E5"/>
    <w:rsid w:val="00F11A15"/>
    <w:rsid w:val="00F14429"/>
    <w:rsid w:val="00F14DC5"/>
    <w:rsid w:val="00F1584A"/>
    <w:rsid w:val="00F16F3D"/>
    <w:rsid w:val="00F17DD7"/>
    <w:rsid w:val="00F2173C"/>
    <w:rsid w:val="00F23513"/>
    <w:rsid w:val="00F266E5"/>
    <w:rsid w:val="00F26A1B"/>
    <w:rsid w:val="00F26DFB"/>
    <w:rsid w:val="00F410E1"/>
    <w:rsid w:val="00F413EA"/>
    <w:rsid w:val="00F43B06"/>
    <w:rsid w:val="00F43F56"/>
    <w:rsid w:val="00F57B0B"/>
    <w:rsid w:val="00F60B3E"/>
    <w:rsid w:val="00F63069"/>
    <w:rsid w:val="00F6407C"/>
    <w:rsid w:val="00F87CF5"/>
    <w:rsid w:val="00F907E1"/>
    <w:rsid w:val="00F90EB4"/>
    <w:rsid w:val="00F92A3B"/>
    <w:rsid w:val="00F9489B"/>
    <w:rsid w:val="00F95B7E"/>
    <w:rsid w:val="00F96918"/>
    <w:rsid w:val="00F97934"/>
    <w:rsid w:val="00FA3A27"/>
    <w:rsid w:val="00FA4B22"/>
    <w:rsid w:val="00FA7729"/>
    <w:rsid w:val="00FA7C8F"/>
    <w:rsid w:val="00FB3A92"/>
    <w:rsid w:val="00FB3E87"/>
    <w:rsid w:val="00FC2039"/>
    <w:rsid w:val="00FC6CFD"/>
    <w:rsid w:val="00FD6683"/>
    <w:rsid w:val="00FE108C"/>
    <w:rsid w:val="00FE16A7"/>
    <w:rsid w:val="00FE1AA0"/>
    <w:rsid w:val="00FE2FF7"/>
    <w:rsid w:val="00FE463B"/>
    <w:rsid w:val="00FE708E"/>
    <w:rsid w:val="00FF1D7A"/>
    <w:rsid w:val="0403D191"/>
    <w:rsid w:val="096B2CE4"/>
    <w:rsid w:val="0B6F9C1D"/>
    <w:rsid w:val="0D1C0009"/>
    <w:rsid w:val="12D4FC4F"/>
    <w:rsid w:val="1336D4DC"/>
    <w:rsid w:val="21D6DF02"/>
    <w:rsid w:val="27103B1D"/>
    <w:rsid w:val="294143C5"/>
    <w:rsid w:val="2996D00F"/>
    <w:rsid w:val="2A2158C0"/>
    <w:rsid w:val="2FEDD66D"/>
    <w:rsid w:val="35FBAF61"/>
    <w:rsid w:val="39A82034"/>
    <w:rsid w:val="43FAF3E6"/>
    <w:rsid w:val="482C48AF"/>
    <w:rsid w:val="4C035E52"/>
    <w:rsid w:val="4C1476D1"/>
    <w:rsid w:val="4DCA8DA7"/>
    <w:rsid w:val="504BE006"/>
    <w:rsid w:val="537097C4"/>
    <w:rsid w:val="54EF2AD0"/>
    <w:rsid w:val="5C504EB1"/>
    <w:rsid w:val="63A6AA67"/>
    <w:rsid w:val="6460275D"/>
    <w:rsid w:val="646C9362"/>
    <w:rsid w:val="753BE054"/>
    <w:rsid w:val="77532CAA"/>
    <w:rsid w:val="7BF16914"/>
    <w:rsid w:val="7C4D4E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CF5D88"/>
  <w14:defaultImageDpi w14:val="330"/>
  <w15:docId w15:val="{3B6964EF-F3DF-4BA2-A8CC-4E2432AE2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Lucida Grande" w:hAnsi="Lucida Grande"/>
      <w:sz w:val="18"/>
      <w:szCs w:val="18"/>
    </w:rPr>
  </w:style>
  <w:style w:type="character" w:customStyle="1" w:styleId="BalloonTextChar">
    <w:name w:val="Balloon Text Char"/>
    <w:link w:val="BalloonText"/>
    <w:uiPriority w:val="99"/>
    <w:semiHidden/>
    <w:rPr>
      <w:rFonts w:ascii="Lucida Grande" w:hAnsi="Lucida Grande"/>
      <w:sz w:val="18"/>
      <w:szCs w:val="18"/>
    </w:rPr>
  </w:style>
  <w:style w:type="character" w:styleId="Hyperlink">
    <w:name w:val="Hyperlink"/>
    <w:uiPriority w:val="99"/>
    <w:unhideWhenUsed/>
    <w:rPr>
      <w:color w:val="0000FF"/>
      <w:u w:val="single"/>
    </w:r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locked/>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character" w:styleId="UnresolvedMention">
    <w:name w:val="Unresolved Mention"/>
    <w:uiPriority w:val="99"/>
    <w:semiHidden/>
    <w:unhideWhenUsed/>
    <w:rPr>
      <w:color w:val="605E5C"/>
      <w:shd w:val="clear" w:color="auto" w:fill="E1DFDD"/>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sid w:val="00321EC4"/>
    <w:rPr>
      <w:sz w:val="24"/>
      <w:szCs w:val="24"/>
    </w:rPr>
  </w:style>
  <w:style w:type="paragraph" w:styleId="NormalWeb">
    <w:name w:val="Normal (Web)"/>
    <w:basedOn w:val="Normal"/>
    <w:uiPriority w:val="99"/>
    <w:semiHidden/>
    <w:unhideWhenUsed/>
    <w:rsid w:val="00D96BD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204567">
      <w:bodyDiv w:val="1"/>
      <w:marLeft w:val="0"/>
      <w:marRight w:val="0"/>
      <w:marTop w:val="0"/>
      <w:marBottom w:val="0"/>
      <w:divBdr>
        <w:top w:val="none" w:sz="0" w:space="0" w:color="auto"/>
        <w:left w:val="none" w:sz="0" w:space="0" w:color="auto"/>
        <w:bottom w:val="none" w:sz="0" w:space="0" w:color="auto"/>
        <w:right w:val="none" w:sz="0" w:space="0" w:color="auto"/>
      </w:divBdr>
    </w:div>
    <w:div w:id="561406531">
      <w:bodyDiv w:val="1"/>
      <w:marLeft w:val="0"/>
      <w:marRight w:val="0"/>
      <w:marTop w:val="0"/>
      <w:marBottom w:val="0"/>
      <w:divBdr>
        <w:top w:val="none" w:sz="0" w:space="0" w:color="auto"/>
        <w:left w:val="none" w:sz="0" w:space="0" w:color="auto"/>
        <w:bottom w:val="none" w:sz="0" w:space="0" w:color="auto"/>
        <w:right w:val="none" w:sz="0" w:space="0" w:color="auto"/>
      </w:divBdr>
      <w:divsChild>
        <w:div w:id="35398638">
          <w:marLeft w:val="0"/>
          <w:marRight w:val="0"/>
          <w:marTop w:val="0"/>
          <w:marBottom w:val="240"/>
          <w:divBdr>
            <w:top w:val="none" w:sz="0" w:space="0" w:color="auto"/>
            <w:left w:val="none" w:sz="0" w:space="0" w:color="auto"/>
            <w:bottom w:val="none" w:sz="0" w:space="0" w:color="auto"/>
            <w:right w:val="none" w:sz="0" w:space="0" w:color="auto"/>
          </w:divBdr>
        </w:div>
        <w:div w:id="61026466">
          <w:marLeft w:val="0"/>
          <w:marRight w:val="0"/>
          <w:marTop w:val="0"/>
          <w:marBottom w:val="240"/>
          <w:divBdr>
            <w:top w:val="none" w:sz="0" w:space="0" w:color="auto"/>
            <w:left w:val="none" w:sz="0" w:space="0" w:color="auto"/>
            <w:bottom w:val="none" w:sz="0" w:space="0" w:color="auto"/>
            <w:right w:val="none" w:sz="0" w:space="0" w:color="auto"/>
          </w:divBdr>
        </w:div>
        <w:div w:id="1265263383">
          <w:marLeft w:val="0"/>
          <w:marRight w:val="0"/>
          <w:marTop w:val="0"/>
          <w:marBottom w:val="240"/>
          <w:divBdr>
            <w:top w:val="none" w:sz="0" w:space="0" w:color="auto"/>
            <w:left w:val="none" w:sz="0" w:space="0" w:color="auto"/>
            <w:bottom w:val="none" w:sz="0" w:space="0" w:color="auto"/>
            <w:right w:val="none" w:sz="0" w:space="0" w:color="auto"/>
          </w:divBdr>
        </w:div>
      </w:divsChild>
    </w:div>
    <w:div w:id="652611567">
      <w:bodyDiv w:val="1"/>
      <w:marLeft w:val="0"/>
      <w:marRight w:val="0"/>
      <w:marTop w:val="0"/>
      <w:marBottom w:val="0"/>
      <w:divBdr>
        <w:top w:val="none" w:sz="0" w:space="0" w:color="auto"/>
        <w:left w:val="none" w:sz="0" w:space="0" w:color="auto"/>
        <w:bottom w:val="none" w:sz="0" w:space="0" w:color="auto"/>
        <w:right w:val="none" w:sz="0" w:space="0" w:color="auto"/>
      </w:divBdr>
      <w:divsChild>
        <w:div w:id="301693681">
          <w:marLeft w:val="0"/>
          <w:marRight w:val="0"/>
          <w:marTop w:val="0"/>
          <w:marBottom w:val="0"/>
          <w:divBdr>
            <w:top w:val="none" w:sz="0" w:space="0" w:color="auto"/>
            <w:left w:val="none" w:sz="0" w:space="0" w:color="auto"/>
            <w:bottom w:val="none" w:sz="0" w:space="0" w:color="auto"/>
            <w:right w:val="none" w:sz="0" w:space="0" w:color="auto"/>
          </w:divBdr>
        </w:div>
      </w:divsChild>
    </w:div>
    <w:div w:id="1035890054">
      <w:bodyDiv w:val="1"/>
      <w:marLeft w:val="0"/>
      <w:marRight w:val="0"/>
      <w:marTop w:val="0"/>
      <w:marBottom w:val="0"/>
      <w:divBdr>
        <w:top w:val="none" w:sz="0" w:space="0" w:color="auto"/>
        <w:left w:val="none" w:sz="0" w:space="0" w:color="auto"/>
        <w:bottom w:val="none" w:sz="0" w:space="0" w:color="auto"/>
        <w:right w:val="none" w:sz="0" w:space="0" w:color="auto"/>
      </w:divBdr>
    </w:div>
    <w:div w:id="1773436479">
      <w:bodyDiv w:val="1"/>
      <w:marLeft w:val="0"/>
      <w:marRight w:val="0"/>
      <w:marTop w:val="0"/>
      <w:marBottom w:val="0"/>
      <w:divBdr>
        <w:top w:val="none" w:sz="0" w:space="0" w:color="auto"/>
        <w:left w:val="none" w:sz="0" w:space="0" w:color="auto"/>
        <w:bottom w:val="none" w:sz="0" w:space="0" w:color="auto"/>
        <w:right w:val="none" w:sz="0" w:space="0" w:color="auto"/>
      </w:divBdr>
    </w:div>
    <w:div w:id="1825586831">
      <w:bodyDiv w:val="1"/>
      <w:marLeft w:val="0"/>
      <w:marRight w:val="0"/>
      <w:marTop w:val="0"/>
      <w:marBottom w:val="0"/>
      <w:divBdr>
        <w:top w:val="none" w:sz="0" w:space="0" w:color="auto"/>
        <w:left w:val="none" w:sz="0" w:space="0" w:color="auto"/>
        <w:bottom w:val="none" w:sz="0" w:space="0" w:color="auto"/>
        <w:right w:val="none" w:sz="0" w:space="0" w:color="auto"/>
      </w:divBdr>
    </w:div>
    <w:div w:id="1843887831">
      <w:bodyDiv w:val="1"/>
      <w:marLeft w:val="0"/>
      <w:marRight w:val="0"/>
      <w:marTop w:val="0"/>
      <w:marBottom w:val="0"/>
      <w:divBdr>
        <w:top w:val="none" w:sz="0" w:space="0" w:color="auto"/>
        <w:left w:val="none" w:sz="0" w:space="0" w:color="auto"/>
        <w:bottom w:val="none" w:sz="0" w:space="0" w:color="auto"/>
        <w:right w:val="none" w:sz="0" w:space="0" w:color="auto"/>
      </w:divBdr>
    </w:div>
    <w:div w:id="1907915817">
      <w:bodyDiv w:val="1"/>
      <w:marLeft w:val="0"/>
      <w:marRight w:val="0"/>
      <w:marTop w:val="0"/>
      <w:marBottom w:val="0"/>
      <w:divBdr>
        <w:top w:val="none" w:sz="0" w:space="0" w:color="auto"/>
        <w:left w:val="none" w:sz="0" w:space="0" w:color="auto"/>
        <w:bottom w:val="none" w:sz="0" w:space="0" w:color="auto"/>
        <w:right w:val="none" w:sz="0" w:space="0" w:color="auto"/>
      </w:divBdr>
    </w:div>
    <w:div w:id="1981838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d112607-e172-41c7-8ea5-d8e13d4f45f5">
      <UserInfo>
        <DisplayName>Mary-Ann Warmerdam</DisplayName>
        <AccountId>21</AccountId>
        <AccountType/>
      </UserInfo>
    </SharedWithUsers>
    <MediaLengthInSeconds xmlns="86a73237-4f62-4871-9587-092187cb45a9" xsi:nil="true"/>
    <lcf76f155ced4ddcb4097134ff3c332f xmlns="86a73237-4f62-4871-9587-092187cb45a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48CE2AEE54E5242933717E8C05C8B4E" ma:contentTypeVersion="17" ma:contentTypeDescription="Create a new document." ma:contentTypeScope="" ma:versionID="6089f76697a5081b25c18b5893ab39b2">
  <xsd:schema xmlns:xsd="http://www.w3.org/2001/XMLSchema" xmlns:xs="http://www.w3.org/2001/XMLSchema" xmlns:p="http://schemas.microsoft.com/office/2006/metadata/properties" xmlns:ns2="ed112607-e172-41c7-8ea5-d8e13d4f45f5" xmlns:ns3="86a73237-4f62-4871-9587-092187cb45a9" targetNamespace="http://schemas.microsoft.com/office/2006/metadata/properties" ma:root="true" ma:fieldsID="1421603e1b997dd4ee8f880e9c8b4413" ns2:_="" ns3:_="">
    <xsd:import namespace="ed112607-e172-41c7-8ea5-d8e13d4f45f5"/>
    <xsd:import namespace="86a73237-4f62-4871-9587-092187cb45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element ref="ns3:lcf76f155ced4ddcb4097134ff3c332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12607-e172-41c7-8ea5-d8e13d4f45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a73237-4f62-4871-9587-092187cb45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d45cd32-baf8-46a8-afa4-836957f8ccb5" ma:termSetId="09814cd3-568e-fe90-9814-8d621ff8fb84" ma:anchorId="fba54fb3-c3e1-fe81-a776-ca4b69148c4d" ma:open="true" ma:isKeyword="false">
      <xsd:complexType>
        <xsd:sequence>
          <xsd:element ref="pc:Terms" minOccurs="0" maxOccurs="1"/>
        </xsd:sequence>
      </xsd:complex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EE3A9B-3A49-4E02-9F97-DEA0D0D85793}">
  <ds:schemaRefs>
    <ds:schemaRef ds:uri="http://schemas.microsoft.com/office/2006/metadata/properties"/>
    <ds:schemaRef ds:uri="http://schemas.microsoft.com/office/infopath/2007/PartnerControls"/>
    <ds:schemaRef ds:uri="ed112607-e172-41c7-8ea5-d8e13d4f45f5"/>
    <ds:schemaRef ds:uri="86a73237-4f62-4871-9587-092187cb45a9"/>
  </ds:schemaRefs>
</ds:datastoreItem>
</file>

<file path=customXml/itemProps2.xml><?xml version="1.0" encoding="utf-8"?>
<ds:datastoreItem xmlns:ds="http://schemas.openxmlformats.org/officeDocument/2006/customXml" ds:itemID="{539DFEFB-626A-4526-B483-FB4D44998ABD}">
  <ds:schemaRefs>
    <ds:schemaRef ds:uri="http://schemas.microsoft.com/sharepoint/v3/contenttype/forms"/>
  </ds:schemaRefs>
</ds:datastoreItem>
</file>

<file path=customXml/itemProps3.xml><?xml version="1.0" encoding="utf-8"?>
<ds:datastoreItem xmlns:ds="http://schemas.openxmlformats.org/officeDocument/2006/customXml" ds:itemID="{2C1BFCF7-FA58-48DD-B9E3-7333E0647A6A}">
  <ds:schemaRefs>
    <ds:schemaRef ds:uri="http://schemas.openxmlformats.org/officeDocument/2006/bibliography"/>
  </ds:schemaRefs>
</ds:datastoreItem>
</file>

<file path=customXml/itemProps4.xml><?xml version="1.0" encoding="utf-8"?>
<ds:datastoreItem xmlns:ds="http://schemas.openxmlformats.org/officeDocument/2006/customXml" ds:itemID="{B00C5BA3-7460-4B83-B757-A3537FF76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12607-e172-41c7-8ea5-d8e13d4f45f5"/>
    <ds:schemaRef ds:uri="86a73237-4f62-4871-9587-092187cb4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85</Words>
  <Characters>1767</Characters>
  <Application>Microsoft Office Word</Application>
  <DocSecurity>0</DocSecurity>
  <Lines>43</Lines>
  <Paragraphs>40</Paragraphs>
  <ScaleCrop>false</ScaleCrop>
  <Company>ImagePoint Design</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ennedy</dc:creator>
  <cp:keywords/>
  <dc:description/>
  <cp:lastModifiedBy>Dorothy Poole</cp:lastModifiedBy>
  <cp:revision>24</cp:revision>
  <cp:lastPrinted>2022-03-10T21:35:00Z</cp:lastPrinted>
  <dcterms:created xsi:type="dcterms:W3CDTF">2026-03-25T16:55:00Z</dcterms:created>
  <dcterms:modified xsi:type="dcterms:W3CDTF">2026-03-27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CE2AEE54E5242933717E8C05C8B4E</vt:lpwstr>
  </property>
  <property fmtid="{D5CDD505-2E9C-101B-9397-08002B2CF9AE}" pid="3" name="Order">
    <vt:r8>454000</vt:r8>
  </property>
  <property fmtid="{D5CDD505-2E9C-101B-9397-08002B2CF9AE}" pid="4" name="_activity">
    <vt:lpwstr>{"FileActivityType":"6","FileActivityTimeStamp":"2023-03-14T22:18:51.127Z","FileActivityUsersOnPage":[{"DisplayName":"Mary-Ann Warmerdam","Id":"mwarmerdam@rcrcnet.org"}],"FileActivityNavigationId":null}</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GrammarlyDocumentId">
    <vt:lpwstr>f6992b5d-126b-4760-86c0-9c02e2c7178b</vt:lpwstr>
  </property>
</Properties>
</file>